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60C2C" w14:textId="30794667" w:rsidR="00A60983" w:rsidRDefault="00A60983" w:rsidP="008D762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lang w:val="pl-PL" w:eastAsia="pl-PL"/>
        </w:rPr>
      </w:pPr>
      <w:r w:rsidRPr="00671FD8">
        <w:rPr>
          <w:rFonts w:ascii="Times New Roman" w:eastAsia="Times New Roman" w:hAnsi="Times New Roman"/>
          <w:lang w:val="pl-PL" w:eastAsia="pl-PL"/>
        </w:rPr>
        <w:t>Załącznik</w:t>
      </w:r>
      <w:r w:rsidR="00E60220">
        <w:rPr>
          <w:rFonts w:ascii="Times New Roman" w:eastAsia="Times New Roman" w:hAnsi="Times New Roman"/>
          <w:lang w:val="pl-PL" w:eastAsia="pl-PL"/>
        </w:rPr>
        <w:t xml:space="preserve"> </w:t>
      </w:r>
      <w:r w:rsidRPr="00671FD8">
        <w:rPr>
          <w:rFonts w:ascii="Times New Roman" w:eastAsia="Times New Roman" w:hAnsi="Times New Roman"/>
          <w:lang w:val="pl-PL" w:eastAsia="pl-PL"/>
        </w:rPr>
        <w:t>B.</w:t>
      </w:r>
      <w:r w:rsidR="0025173C">
        <w:rPr>
          <w:rFonts w:ascii="Times New Roman" w:eastAsia="Times New Roman" w:hAnsi="Times New Roman"/>
          <w:lang w:val="pl-PL" w:eastAsia="pl-PL"/>
        </w:rPr>
        <w:t>125</w:t>
      </w:r>
      <w:r w:rsidRPr="00671FD8">
        <w:rPr>
          <w:rFonts w:ascii="Times New Roman" w:eastAsia="Times New Roman" w:hAnsi="Times New Roman"/>
          <w:lang w:val="pl-PL" w:eastAsia="pl-PL"/>
        </w:rPr>
        <w:t>.</w:t>
      </w:r>
    </w:p>
    <w:p w14:paraId="399DB313" w14:textId="77777777" w:rsidR="00671FD8" w:rsidRPr="00671FD8" w:rsidRDefault="00671FD8" w:rsidP="00E91E70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lang w:val="pl-PL" w:eastAsia="pl-PL"/>
        </w:rPr>
      </w:pPr>
    </w:p>
    <w:p w14:paraId="71EBB77E" w14:textId="253E37B6" w:rsidR="009739C4" w:rsidRPr="00671FD8" w:rsidRDefault="008B1316" w:rsidP="0025173C">
      <w:pPr>
        <w:spacing w:after="240" w:line="240" w:lineRule="auto"/>
        <w:ind w:right="108"/>
        <w:jc w:val="both"/>
        <w:rPr>
          <w:rFonts w:ascii="Times New Roman" w:hAnsi="Times New Roman"/>
          <w:b/>
          <w:szCs w:val="20"/>
          <w:lang w:val="pl-PL"/>
        </w:rPr>
      </w:pP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LECZENIE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="0006344A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PACJENTÓW 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HORYCH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NA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KOLCZYSTOKOMÓRKOWEGO 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RAKA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SKÓRY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(ICD-10:</w:t>
      </w:r>
      <w:r w:rsidR="00E60220">
        <w:rPr>
          <w:lang w:val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12,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22,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32,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42,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52,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62,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72,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82,</w:t>
      </w:r>
      <w:r w:rsidR="00E60220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 xml:space="preserve"> </w:t>
      </w:r>
      <w:r w:rsidRPr="003E3B01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C44.92</w:t>
      </w:r>
      <w:r w:rsidRPr="00671FD8">
        <w:rPr>
          <w:rFonts w:ascii="Times New Roman" w:eastAsia="Times New Roman" w:hAnsi="Times New Roman"/>
          <w:b/>
          <w:sz w:val="28"/>
          <w:szCs w:val="28"/>
          <w:lang w:val="pl-PL" w:eastAsia="pl-PL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65"/>
        <w:gridCol w:w="4111"/>
        <w:gridCol w:w="5613"/>
      </w:tblGrid>
      <w:tr w:rsidR="00127C87" w:rsidRPr="00611FEB" w14:paraId="2E8C4056" w14:textId="77777777" w:rsidTr="008D7625">
        <w:trPr>
          <w:trHeight w:val="567"/>
        </w:trPr>
        <w:tc>
          <w:tcPr>
            <w:tcW w:w="15389" w:type="dxa"/>
            <w:gridSpan w:val="3"/>
            <w:shd w:val="clear" w:color="auto" w:fill="auto"/>
            <w:vAlign w:val="center"/>
          </w:tcPr>
          <w:p w14:paraId="7AEB4392" w14:textId="1451829A" w:rsidR="00127C87" w:rsidRPr="00611FEB" w:rsidRDefault="00127C87" w:rsidP="00611FEB">
            <w:pPr>
              <w:spacing w:after="0" w:line="240" w:lineRule="auto"/>
              <w:ind w:left="-28"/>
              <w:jc w:val="center"/>
              <w:rPr>
                <w:rFonts w:ascii="Times New Roman" w:hAnsi="Times New Roman"/>
                <w:sz w:val="20"/>
                <w:szCs w:val="20"/>
                <w:lang w:val="pl-PL"/>
              </w:rPr>
            </w:pPr>
            <w:bookmarkStart w:id="0" w:name="_Hlk84873712"/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ZAKRES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ŚWIADCZENIA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GWARANTOWANEGO</w:t>
            </w:r>
          </w:p>
        </w:tc>
      </w:tr>
      <w:tr w:rsidR="00E91E70" w:rsidRPr="00621310" w14:paraId="5156575E" w14:textId="77777777" w:rsidTr="008D7625">
        <w:trPr>
          <w:trHeight w:val="567"/>
        </w:trPr>
        <w:tc>
          <w:tcPr>
            <w:tcW w:w="5665" w:type="dxa"/>
            <w:shd w:val="clear" w:color="auto" w:fill="auto"/>
            <w:vAlign w:val="center"/>
          </w:tcPr>
          <w:p w14:paraId="558CE64D" w14:textId="77777777" w:rsidR="00127C87" w:rsidRPr="00611FEB" w:rsidRDefault="00127C87" w:rsidP="00611FE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ŚWIADCZENIOBIORCY</w:t>
            </w:r>
          </w:p>
        </w:tc>
        <w:tc>
          <w:tcPr>
            <w:tcW w:w="4111" w:type="dxa"/>
            <w:shd w:val="clear" w:color="auto" w:fill="auto"/>
            <w:vAlign w:val="center"/>
          </w:tcPr>
          <w:p w14:paraId="196C079E" w14:textId="493D456B" w:rsidR="00127C87" w:rsidRPr="00611FEB" w:rsidRDefault="00127C87" w:rsidP="00611FEB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SCHEMAT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DAWKOWANIA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="003E3B01"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LEKÓW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="003E3B01"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PROGRAMIE</w:t>
            </w:r>
          </w:p>
        </w:tc>
        <w:tc>
          <w:tcPr>
            <w:tcW w:w="5613" w:type="dxa"/>
            <w:shd w:val="clear" w:color="auto" w:fill="auto"/>
            <w:vAlign w:val="center"/>
          </w:tcPr>
          <w:p w14:paraId="606D0499" w14:textId="10A3A53A" w:rsidR="00127C87" w:rsidRPr="00611FEB" w:rsidRDefault="00127C87" w:rsidP="00B26B9D">
            <w:pPr>
              <w:spacing w:after="0" w:line="240" w:lineRule="auto"/>
              <w:ind w:left="55" w:hanging="55"/>
              <w:jc w:val="center"/>
              <w:rPr>
                <w:rFonts w:ascii="Times New Roman" w:hAnsi="Times New Roman"/>
                <w:b/>
                <w:sz w:val="20"/>
                <w:szCs w:val="20"/>
                <w:lang w:val="pl-PL"/>
              </w:rPr>
            </w:pP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BADANIA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DIAGNOSTYCZNE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WYKONYWANE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="00B26B9D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br/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RAMACH</w:t>
            </w:r>
            <w:r w:rsidR="00E60220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 xml:space="preserve"> </w:t>
            </w:r>
            <w:r w:rsidRPr="00611FEB">
              <w:rPr>
                <w:rFonts w:ascii="Times New Roman" w:hAnsi="Times New Roman"/>
                <w:b/>
                <w:sz w:val="20"/>
                <w:szCs w:val="20"/>
                <w:lang w:val="pl-PL"/>
              </w:rPr>
              <w:t>PROGRAMU</w:t>
            </w:r>
          </w:p>
        </w:tc>
      </w:tr>
      <w:tr w:rsidR="00B26B9D" w:rsidRPr="00621310" w14:paraId="5F5525BC" w14:textId="77777777" w:rsidTr="008D7625">
        <w:trPr>
          <w:trHeight w:val="20"/>
        </w:trPr>
        <w:tc>
          <w:tcPr>
            <w:tcW w:w="5665" w:type="dxa"/>
            <w:shd w:val="clear" w:color="auto" w:fill="auto"/>
          </w:tcPr>
          <w:p w14:paraId="03834D18" w14:textId="78E74B4F" w:rsidR="00E82756" w:rsidRPr="00E60220" w:rsidRDefault="00655894" w:rsidP="00336057">
            <w:pPr>
              <w:autoSpaceDE w:val="0"/>
              <w:autoSpaceDN w:val="0"/>
              <w:adjustRightInd w:val="0"/>
              <w:spacing w:before="120"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walifikacj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świadczeniobiorcó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94DE3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prowadza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jest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spół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ordynacyjn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s.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or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B73C0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E2FF1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k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3E3B01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lczystokomórkowego</w:t>
            </w:r>
            <w:proofErr w:type="spellEnd"/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EE2FF1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óry</w:t>
            </w:r>
            <w:r w:rsidR="00894DE3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woływan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ezes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rodow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undusz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C31ED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drowia</w:t>
            </w:r>
            <w:r w:rsidR="004327CD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</w:p>
          <w:p w14:paraId="07CD40F0" w14:textId="674BBE38" w:rsidR="008B1316" w:rsidRPr="00E60220" w:rsidRDefault="00DD5AFF" w:rsidP="00E60220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inansuj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ię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mmunologiczn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E60220">
              <w:rPr>
                <w:rFonts w:ascii="Times New Roman" w:hAnsi="Times New Roman"/>
                <w:bCs/>
                <w:i/>
                <w:iCs/>
                <w:sz w:val="20"/>
                <w:szCs w:val="20"/>
                <w:lang w:val="pl-PL"/>
              </w:rPr>
              <w:t>cemiplimabem</w:t>
            </w:r>
            <w:proofErr w:type="spellEnd"/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</w:p>
          <w:p w14:paraId="0F36EE3F" w14:textId="77777777" w:rsidR="00DD5AFF" w:rsidRPr="00336057" w:rsidRDefault="00DD5AFF" w:rsidP="008D7625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</w:p>
          <w:p w14:paraId="2582D253" w14:textId="64722611" w:rsidR="004E0977" w:rsidRPr="00336057" w:rsidRDefault="007A230E" w:rsidP="008D7625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ryteria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walifikacji</w:t>
            </w:r>
          </w:p>
          <w:p w14:paraId="26CB77BF" w14:textId="13CE0E40" w:rsidR="005911EC" w:rsidRPr="00336057" w:rsidRDefault="00C6626B" w:rsidP="008D7625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h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stologicz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twierdzo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ecność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k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lczystokomórkowego</w:t>
            </w:r>
            <w:proofErr w:type="spellEnd"/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ór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rzutam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adiu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iejscowo-zaawansowanym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rak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walifikacj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dykaln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irurgiczn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dykalnej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dioterapii</w:t>
            </w:r>
            <w:r w:rsidR="00474BB4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66BD99B3" w14:textId="378BF010" w:rsidR="00FD3A03" w:rsidRPr="00336057" w:rsidRDefault="00C6626B" w:rsidP="008D7625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FD3A0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ek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D3A0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≥18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D3A0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k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D3A0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życia</w:t>
            </w:r>
            <w:r w:rsidR="00474BB4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5FC3EE57" w14:textId="1C423D9A" w:rsidR="00DD5AFF" w:rsidRPr="00336057" w:rsidRDefault="00DD5AFF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opień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prawn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0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–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2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edług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al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COG;</w:t>
            </w:r>
          </w:p>
          <w:p w14:paraId="2ABD731F" w14:textId="500B1927" w:rsidR="007A230E" w:rsidRPr="00336057" w:rsidRDefault="00C6626B" w:rsidP="008D7625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</w:t>
            </w:r>
            <w:r w:rsidR="007A230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ekwat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dolność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rządow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kreślo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dstaw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ń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aboratoryjn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god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pisam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ej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arakterystyk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dukt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nicz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B24D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ChPL);</w:t>
            </w:r>
          </w:p>
          <w:p w14:paraId="0207D74C" w14:textId="2D0CDDC1" w:rsidR="00960436" w:rsidRPr="00336057" w:rsidRDefault="00E510DB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goda pacjenta na prowadzenie antykoncepcji zgodnie z aktualną ChPL</w:t>
            </w:r>
            <w:r w:rsidR="00474BB4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EFC1388" w14:textId="54D0DE75" w:rsidR="00300B20" w:rsidRPr="00336057" w:rsidRDefault="00C6626B" w:rsidP="008D7625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B877E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yklu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877E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</w:t>
            </w:r>
            <w:r w:rsidR="004D1D01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ąż</w:t>
            </w:r>
            <w:r w:rsidR="00B877E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DD5AFF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DD5AFF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kres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D1D01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armi</w:t>
            </w:r>
            <w:r w:rsidR="00B877E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D1D01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iersią</w:t>
            </w:r>
            <w:r w:rsidR="00474BB4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4B6F6EC5" w14:textId="5E00CA5E" w:rsidR="009B24D3" w:rsidRPr="00336057" w:rsidRDefault="009B24D3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lastRenderedPageBreak/>
              <w:t>brak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00B20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ciwwskazań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osow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god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PL;</w:t>
            </w:r>
          </w:p>
          <w:p w14:paraId="139A1493" w14:textId="7EDE1218" w:rsidR="009B24D3" w:rsidRPr="00336057" w:rsidRDefault="009B24D3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obecność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stotn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chorzeń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półistniejąc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anowiąc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ciwwskaza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erapii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wierdzon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espół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ordynacyjn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arz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wadząc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parci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PL</w:t>
            </w:r>
          </w:p>
          <w:p w14:paraId="278656D9" w14:textId="2513269F" w:rsidR="00EE2FF1" w:rsidRPr="00336057" w:rsidRDefault="009B24D3" w:rsidP="008D7625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klu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półwystępow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nn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owotworó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łośliw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kontrolowan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em</w:t>
            </w:r>
            <w:r w:rsidR="00300B20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</w:p>
          <w:p w14:paraId="12883275" w14:textId="20279B22" w:rsidR="003E134A" w:rsidRPr="00E60220" w:rsidRDefault="003E134A" w:rsidP="00336057">
            <w:pPr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yter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walifikacj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usz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yć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pełnion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łącznie.</w:t>
            </w:r>
          </w:p>
          <w:p w14:paraId="09656FE0" w14:textId="77777777" w:rsidR="00E91E70" w:rsidRPr="00336057" w:rsidRDefault="00E91E70" w:rsidP="008D7625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</w:p>
          <w:p w14:paraId="33C95456" w14:textId="3FB795BE" w:rsidR="00E82756" w:rsidRPr="00E60220" w:rsidRDefault="001D7B09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onadt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am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koweg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walifikowan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ą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również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acjenc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ymagając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ontynuacj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czenia,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tórz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byl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czen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ramach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inneg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posob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finansowa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terapii,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yjątkiem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trwających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badań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linicznych,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od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arunkiem,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ż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chwil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rozpoczęc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cze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pełnial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ryter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walifikacj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am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kowego.</w:t>
            </w:r>
          </w:p>
          <w:p w14:paraId="12920722" w14:textId="77777777" w:rsidR="001D7B09" w:rsidRPr="00336057" w:rsidRDefault="001D7B09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</w:p>
          <w:p w14:paraId="5C58825E" w14:textId="75BD8FD7" w:rsidR="007A230E" w:rsidRPr="00336057" w:rsidRDefault="007A230E" w:rsidP="008D7625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Określenie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czasu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leczenia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rogramie</w:t>
            </w:r>
          </w:p>
          <w:p w14:paraId="4A8E3D05" w14:textId="373F5228" w:rsidR="007A230E" w:rsidRPr="00E60220" w:rsidRDefault="007A230E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rw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zas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dj</w:t>
            </w:r>
            <w:r w:rsidR="00712F93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ęc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espół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ordynacyjn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arz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wadząc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ecyzj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świadczeniobiorc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amu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godn</w:t>
            </w:r>
            <w:r w:rsidR="00A7477D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7477D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yteriam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łączenia.</w:t>
            </w:r>
          </w:p>
          <w:p w14:paraId="2B3F8284" w14:textId="77777777" w:rsidR="00E82756" w:rsidRPr="00336057" w:rsidRDefault="00E82756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</w:p>
          <w:p w14:paraId="03135DC0" w14:textId="68E930E9" w:rsidR="00B2770A" w:rsidRPr="00336057" w:rsidRDefault="007A230E" w:rsidP="008D7625">
            <w:pPr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ryteria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wyłączenia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rogramu</w:t>
            </w:r>
          </w:p>
          <w:p w14:paraId="0B353533" w14:textId="73B481EE" w:rsidR="008910BB" w:rsidRPr="00336057" w:rsidRDefault="008910BB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dokumentowa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gresj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orob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rakc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osow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u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ia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dstaw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łożon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unkt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ńcow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ejmując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owiązując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yter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ECIST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yfrow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djęc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edyczn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kryter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HO);</w:t>
            </w:r>
          </w:p>
          <w:p w14:paraId="4D8C8D77" w14:textId="6EE98B8F" w:rsidR="00906D0F" w:rsidRPr="00336057" w:rsidRDefault="001D7B09" w:rsidP="008D7625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stąpi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dwrażliw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tórąkolwiek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ubstancję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mocnicz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niemożliwiającej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ntynuację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</w:t>
            </w:r>
            <w:r w:rsidR="00E8275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61E71719" w14:textId="61EF7390" w:rsidR="001D7B09" w:rsidRPr="00336057" w:rsidRDefault="001D7B09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lastRenderedPageBreak/>
              <w:t>wystąpi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ziałań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pożądan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wiązan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ie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niemożliwiając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j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alsz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osowanie;</w:t>
            </w:r>
          </w:p>
          <w:p w14:paraId="015FC2EF" w14:textId="3A31AC41" w:rsidR="00714FFA" w:rsidRPr="00336057" w:rsidRDefault="008910BB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stąpi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oró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anów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tór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pini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espoł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ordynacyjn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arz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wadząc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niemożliwiaj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alsz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wad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;</w:t>
            </w:r>
          </w:p>
          <w:p w14:paraId="7B415C1D" w14:textId="14773FF1" w:rsidR="00714FFA" w:rsidRPr="00336057" w:rsidRDefault="001D7B09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stąpi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oksyczn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magającej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kończ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pini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espoł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ordynacyjn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arz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wadząc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god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owiązując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PL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edz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edyczną;</w:t>
            </w:r>
          </w:p>
          <w:p w14:paraId="7A01022F" w14:textId="7ACE7622" w:rsidR="008910BB" w:rsidRPr="00336057" w:rsidRDefault="00B529FA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związane z leczeniem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gors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an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prawn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1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2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opnie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leżn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d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art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walifikacji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l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aksymal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art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g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al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COG</w:t>
            </w:r>
            <w:r w:rsidR="00714FFA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9361B2A" w14:textId="5619EA65" w:rsidR="00714FFA" w:rsidRPr="00336057" w:rsidRDefault="008910BB" w:rsidP="00E60220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kres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iąż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armi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iersią;</w:t>
            </w:r>
          </w:p>
          <w:p w14:paraId="342188C9" w14:textId="555392E4" w:rsidR="006C66AC" w:rsidRPr="00092545" w:rsidRDefault="006C66AC" w:rsidP="008D7625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rak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półprac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orego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arzem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1D7B09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wadzącym:</w:t>
            </w:r>
          </w:p>
          <w:p w14:paraId="61EB3EC3" w14:textId="7159097F" w:rsidR="001D7B09" w:rsidRPr="00092545" w:rsidRDefault="001D7B09" w:rsidP="00E60220">
            <w:pPr>
              <w:pStyle w:val="Akapitzlist"/>
              <w:numPr>
                <w:ilvl w:val="4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stosowanie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ię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leceń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uchylanie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ię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d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konywania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ń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aboratoryjnych),</w:t>
            </w:r>
          </w:p>
          <w:p w14:paraId="591DAF7D" w14:textId="77777777" w:rsidR="00FB0365" w:rsidRPr="00092545" w:rsidRDefault="00FB0365" w:rsidP="008D7625">
            <w:pPr>
              <w:pStyle w:val="Akapitzlist"/>
              <w:numPr>
                <w:ilvl w:val="4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stosowanie się do zaleconego schematu dawkowania;</w:t>
            </w:r>
          </w:p>
          <w:p w14:paraId="2185D370" w14:textId="17FCD254" w:rsidR="00E82756" w:rsidRPr="00E60220" w:rsidRDefault="001D7B09" w:rsidP="008D7625">
            <w:pPr>
              <w:pStyle w:val="Akapitzlist"/>
              <w:numPr>
                <w:ilvl w:val="4"/>
                <w:numId w:val="31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rak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półpracy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onitorowaniu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niezgłaszanie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ię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zyty</w:t>
            </w:r>
            <w:r w:rsidR="00E60220"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092545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ntrolne).</w:t>
            </w:r>
          </w:p>
        </w:tc>
        <w:tc>
          <w:tcPr>
            <w:tcW w:w="4111" w:type="dxa"/>
            <w:shd w:val="clear" w:color="auto" w:fill="auto"/>
          </w:tcPr>
          <w:p w14:paraId="2B5D9CAE" w14:textId="370A55C7" w:rsidR="00DD5AFF" w:rsidRPr="00336057" w:rsidRDefault="00DD5AFF" w:rsidP="00E60220">
            <w:pPr>
              <w:numPr>
                <w:ilvl w:val="0"/>
                <w:numId w:val="32"/>
              </w:numPr>
              <w:autoSpaceDE w:val="0"/>
              <w:autoSpaceDN w:val="0"/>
              <w:adjustRightInd w:val="0"/>
              <w:spacing w:before="120"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8D7625">
              <w:rPr>
                <w:rFonts w:ascii="Times New Roman" w:hAnsi="Times New Roman"/>
                <w:b/>
                <w:sz w:val="20"/>
                <w:lang w:val="pl-PL"/>
              </w:rPr>
              <w:lastRenderedPageBreak/>
              <w:t>Dawkowanie</w:t>
            </w:r>
          </w:p>
          <w:p w14:paraId="05B18998" w14:textId="6F30BFD5" w:rsidR="00DD5AFF" w:rsidRPr="00E60220" w:rsidRDefault="00DD5AFF" w:rsidP="008D7625">
            <w:pPr>
              <w:tabs>
                <w:tab w:val="left" w:pos="34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posó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daw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ra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wentualn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zasow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trzyma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a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wadzon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god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ualn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harakterystyk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odukt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nicz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ChPL)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yjęt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aktyk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ą.</w:t>
            </w:r>
          </w:p>
          <w:p w14:paraId="639A3671" w14:textId="0869CA4A" w:rsidR="00C06DEC" w:rsidRPr="00E60220" w:rsidRDefault="00DD5AFF" w:rsidP="00336057">
            <w:pPr>
              <w:tabs>
                <w:tab w:val="left" w:pos="34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aleca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awk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2557CA" w:rsidRPr="008D7625">
              <w:rPr>
                <w:rFonts w:ascii="Times New Roman" w:hAnsi="Times New Roman"/>
                <w:i/>
                <w:sz w:val="20"/>
                <w:lang w:val="pl-PL"/>
              </w:rPr>
              <w:t>cemiplimabu</w:t>
            </w:r>
            <w:proofErr w:type="spellEnd"/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nos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8D7625">
              <w:rPr>
                <w:rFonts w:ascii="Times New Roman" w:hAnsi="Times New Roman"/>
                <w:b/>
                <w:sz w:val="20"/>
                <w:lang w:val="pl-PL"/>
              </w:rPr>
              <w:t>350</w:t>
            </w:r>
            <w:r w:rsidR="00E60220" w:rsidRPr="008D7625">
              <w:rPr>
                <w:rFonts w:ascii="Times New Roman" w:hAnsi="Times New Roman"/>
                <w:b/>
                <w:sz w:val="20"/>
                <w:lang w:val="pl-PL"/>
              </w:rPr>
              <w:t xml:space="preserve"> </w:t>
            </w:r>
            <w:r w:rsidR="002557CA" w:rsidRPr="008D7625">
              <w:rPr>
                <w:rFonts w:ascii="Times New Roman" w:hAnsi="Times New Roman"/>
                <w:b/>
                <w:sz w:val="20"/>
                <w:lang w:val="pl-PL"/>
              </w:rPr>
              <w:t>mg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dawa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25E72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yg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dnie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lew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2557CA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żylny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rwający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30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inut.</w:t>
            </w:r>
          </w:p>
          <w:p w14:paraId="2E2779EC" w14:textId="77777777" w:rsidR="00127C87" w:rsidRPr="00336057" w:rsidRDefault="00127C87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</w:p>
        </w:tc>
        <w:tc>
          <w:tcPr>
            <w:tcW w:w="5613" w:type="dxa"/>
            <w:shd w:val="clear" w:color="auto" w:fill="auto"/>
          </w:tcPr>
          <w:p w14:paraId="4BB3BA1E" w14:textId="528BF53E" w:rsidR="007A230E" w:rsidRPr="00336057" w:rsidRDefault="007A230E" w:rsidP="008D7625">
            <w:pPr>
              <w:numPr>
                <w:ilvl w:val="0"/>
                <w:numId w:val="33"/>
              </w:numPr>
              <w:autoSpaceDE w:val="0"/>
              <w:autoSpaceDN w:val="0"/>
              <w:adjustRightInd w:val="0"/>
              <w:spacing w:before="120"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Badania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rzy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kwalifikacji</w:t>
            </w:r>
          </w:p>
          <w:p w14:paraId="6AFABA90" w14:textId="5D823B0B" w:rsidR="006037E8" w:rsidRPr="00336057" w:rsidRDefault="00952AAA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histologiczn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twierd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k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proofErr w:type="spellStart"/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lczystokomórkowego</w:t>
            </w:r>
            <w:proofErr w:type="spellEnd"/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ór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rzutam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adiu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iejscowo-zaawansowany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proofErr w:type="spellStart"/>
            <w:r w:rsidR="00714FFA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resekcyjnym</w:t>
            </w:r>
            <w:proofErr w:type="spellEnd"/>
            <w:r w:rsidR="0063049A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44FFBBE" w14:textId="71103CE3" w:rsidR="00EE3FD4" w:rsidRPr="00336057" w:rsidRDefault="00EE3FD4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prawn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al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COG;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</w:p>
          <w:p w14:paraId="3B798C94" w14:textId="1AE7371B" w:rsidR="007A230E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orfolog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mazem;</w:t>
            </w:r>
          </w:p>
          <w:p w14:paraId="0B599281" w14:textId="44186E21" w:rsidR="007A230E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</w:t>
            </w:r>
            <w:r w:rsidR="00A04A61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eatyniny;</w:t>
            </w:r>
          </w:p>
          <w:p w14:paraId="06560DB3" w14:textId="0E4E4AF4" w:rsidR="007A230E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ilirubiny;</w:t>
            </w:r>
          </w:p>
          <w:p w14:paraId="2E582D4C" w14:textId="7002A1A9" w:rsidR="007A230E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ywn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minotransferaz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laninowej;</w:t>
            </w:r>
          </w:p>
          <w:p w14:paraId="07CE88F7" w14:textId="59FF0FD0" w:rsidR="007A230E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ywn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minotransferaz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sparaginianowej;</w:t>
            </w:r>
          </w:p>
          <w:p w14:paraId="1619068D" w14:textId="07A07E54" w:rsidR="006C66AC" w:rsidRPr="00336057" w:rsidRDefault="006C66AC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S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T4</w:t>
            </w:r>
            <w:r w:rsidR="00E8275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53A3A3AB" w14:textId="46585416" w:rsidR="008910BB" w:rsidRPr="00336057" w:rsidRDefault="008910BB" w:rsidP="00E60220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est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HCV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HBV</w:t>
            </w:r>
            <w:r w:rsidR="00336057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1661FD8" w14:textId="78CDC6C8" w:rsidR="007A230E" w:rsidRPr="00336057" w:rsidRDefault="007A230E" w:rsidP="008D7625">
            <w:pPr>
              <w:numPr>
                <w:ilvl w:val="3"/>
                <w:numId w:val="33"/>
              </w:numPr>
              <w:tabs>
                <w:tab w:val="left" w:pos="563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est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iążow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óbk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biet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ek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rodczy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wynik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ażn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4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96043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ni)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75E09F58" w14:textId="67D5AFFF" w:rsidR="008573AE" w:rsidRPr="00336057" w:rsidRDefault="008573AE" w:rsidP="008D7625">
            <w:pPr>
              <w:numPr>
                <w:ilvl w:val="3"/>
                <w:numId w:val="33"/>
              </w:numPr>
              <w:tabs>
                <w:tab w:val="left" w:pos="563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legł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mian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dmiotowy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910BB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ałej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910BB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ór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ra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kumentacj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otograficzn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1483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docznyc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14836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mian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djęci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docz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E414C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kala)</w:t>
            </w:r>
            <w:r w:rsidR="009C013C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454DF92A" w14:textId="0E89B073" w:rsidR="007A230E" w:rsidRPr="00336057" w:rsidRDefault="007A230E" w:rsidP="008D7625">
            <w:pPr>
              <w:numPr>
                <w:ilvl w:val="3"/>
                <w:numId w:val="33"/>
              </w:numPr>
              <w:tabs>
                <w:tab w:val="left" w:pos="646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45482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K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R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ypadk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kazań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ych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l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DD5AFF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głębok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ciek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3F2113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owotworoweg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dokumentow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mian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573AE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rzutowych</w:t>
            </w:r>
            <w:r w:rsidR="00A8565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8565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A85659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ECIST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F714CC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1.1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</w:p>
          <w:p w14:paraId="5B5CA662" w14:textId="0FD5358A" w:rsidR="007A230E" w:rsidRPr="00336057" w:rsidRDefault="007A230E" w:rsidP="008D7625">
            <w:pPr>
              <w:numPr>
                <w:ilvl w:val="3"/>
                <w:numId w:val="33"/>
              </w:numPr>
              <w:tabs>
                <w:tab w:val="left" w:pos="601"/>
              </w:tabs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lastRenderedPageBreak/>
              <w:t>inn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z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kazań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ych.</w:t>
            </w:r>
          </w:p>
          <w:p w14:paraId="0A10D593" w14:textId="134E99F5" w:rsidR="00712F93" w:rsidRPr="00E60220" w:rsidRDefault="008910BB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tępn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</w:t>
            </w:r>
            <w:r w:rsidR="007A230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d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ra</w:t>
            </w:r>
            <w:r w:rsidR="00712F93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ow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00A16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00A16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okumentacj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500A16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otograficz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usz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12F93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możliwić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óźniejsz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biektywną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cenę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dpowiedz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7A230E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czenie.</w:t>
            </w:r>
          </w:p>
          <w:p w14:paraId="5BD3E22D" w14:textId="77777777" w:rsidR="00E82756" w:rsidRPr="00336057" w:rsidRDefault="00E82756" w:rsidP="00336057">
            <w:pPr>
              <w:autoSpaceDE w:val="0"/>
              <w:autoSpaceDN w:val="0"/>
              <w:adjustRightInd w:val="0"/>
              <w:spacing w:after="60"/>
              <w:ind w:left="55" w:hanging="55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</w:p>
          <w:p w14:paraId="5F98249F" w14:textId="148B028E" w:rsidR="009C013C" w:rsidRPr="00336057" w:rsidRDefault="007A230E" w:rsidP="008D7625">
            <w:pPr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Monitorowanie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8D3891"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bezpieczeństwa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leczeni</w:t>
            </w:r>
            <w:r w:rsidR="009C013C"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a</w:t>
            </w:r>
          </w:p>
          <w:p w14:paraId="6AC1D6CE" w14:textId="58AE0F10" w:rsidR="007A230E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morfolog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mazem;</w:t>
            </w:r>
          </w:p>
          <w:p w14:paraId="295A7E05" w14:textId="49751A87" w:rsidR="007A230E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</w:t>
            </w:r>
            <w:r w:rsidR="00A04A61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eatyniny;</w:t>
            </w:r>
          </w:p>
          <w:p w14:paraId="0FA14FD9" w14:textId="6318D588" w:rsidR="002A60A6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tęże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ilirubiny;</w:t>
            </w:r>
          </w:p>
          <w:p w14:paraId="3A80FCFE" w14:textId="22EC32A0" w:rsidR="007A230E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ywn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minotransferaz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laninowej;</w:t>
            </w:r>
          </w:p>
          <w:p w14:paraId="017668DB" w14:textId="0A53E852" w:rsidR="007A230E" w:rsidRPr="00336057" w:rsidRDefault="007A230E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ktywnośc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minotransferaz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asparaginianowej;</w:t>
            </w:r>
          </w:p>
          <w:p w14:paraId="0C102187" w14:textId="6A7A1F86" w:rsidR="003B0D3F" w:rsidRPr="00336057" w:rsidRDefault="003B0D3F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oznacze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SH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FT4;</w:t>
            </w:r>
          </w:p>
          <w:p w14:paraId="62FE7BFF" w14:textId="22026F05" w:rsidR="00FF17FF" w:rsidRPr="00336057" w:rsidRDefault="00FF17FF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est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iążow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óbk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rwi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obiet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ieku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ozrodczy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0410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(wynik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0410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ażny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0410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4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004102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dni)</w:t>
            </w:r>
            <w:r w:rsidR="006037E8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;</w:t>
            </w:r>
          </w:p>
          <w:p w14:paraId="57E7C9BD" w14:textId="6F5C4538" w:rsidR="004F780E" w:rsidRPr="00336057" w:rsidRDefault="00D34E34" w:rsidP="008D7625">
            <w:pPr>
              <w:numPr>
                <w:ilvl w:val="3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inn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az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skazań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linicznych</w:t>
            </w:r>
            <w:r w:rsidR="006037E8" w:rsidRPr="00336057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.</w:t>
            </w:r>
          </w:p>
          <w:p w14:paraId="34DBA0AF" w14:textId="650D46EC" w:rsidR="001E408A" w:rsidRPr="00E60220" w:rsidRDefault="00A7477D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  <w:bookmarkStart w:id="1" w:name="_Hlk147137047"/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Badania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wykonuj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się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A6FA1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rzed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A6FA1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każdy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A6FA1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podaniem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A6FA1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leku,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26D25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e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26D25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rzadziej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26D25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niż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8910BB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co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26D25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9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26D25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–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26D25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12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  <w:r w:rsidR="00B26D25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t</w:t>
            </w:r>
            <w:r w:rsidR="008910BB" w:rsidRP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>ygodni.</w:t>
            </w:r>
            <w:r w:rsidR="00E60220">
              <w:rPr>
                <w:rFonts w:ascii="Times New Roman" w:hAnsi="Times New Roman"/>
                <w:bCs/>
                <w:sz w:val="20"/>
                <w:szCs w:val="20"/>
                <w:lang w:val="pl-PL"/>
              </w:rPr>
              <w:t xml:space="preserve"> </w:t>
            </w:r>
          </w:p>
          <w:bookmarkEnd w:id="1"/>
          <w:p w14:paraId="4641C2D0" w14:textId="77777777" w:rsidR="00E82756" w:rsidRPr="00336057" w:rsidRDefault="00E82756" w:rsidP="00336057">
            <w:pPr>
              <w:autoSpaceDE w:val="0"/>
              <w:autoSpaceDN w:val="0"/>
              <w:adjustRightInd w:val="0"/>
              <w:spacing w:after="60"/>
              <w:ind w:left="55" w:hanging="55"/>
              <w:jc w:val="both"/>
              <w:rPr>
                <w:rFonts w:ascii="Times New Roman" w:hAnsi="Times New Roman"/>
                <w:bCs/>
                <w:sz w:val="20"/>
                <w:szCs w:val="20"/>
                <w:lang w:val="pl-PL"/>
              </w:rPr>
            </w:pPr>
          </w:p>
          <w:p w14:paraId="4AEAB898" w14:textId="02A093D4" w:rsidR="007A230E" w:rsidRPr="00336057" w:rsidRDefault="008A6FA1" w:rsidP="008D7625">
            <w:pPr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Badania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celu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monitorowania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7A230E"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skuteczności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="007A230E"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leczenia</w:t>
            </w:r>
          </w:p>
          <w:p w14:paraId="1613CEC4" w14:textId="5B4C5A0C" w:rsidR="008A6FA1" w:rsidRPr="00336057" w:rsidRDefault="008A6FA1" w:rsidP="00E60220">
            <w:pPr>
              <w:numPr>
                <w:ilvl w:val="3"/>
                <w:numId w:val="33"/>
              </w:numPr>
              <w:tabs>
                <w:tab w:val="left" w:pos="-4253"/>
              </w:tabs>
              <w:suppressAutoHyphens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cen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liniczn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raz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okumentacją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fotograficzną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idocznych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mian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(n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djęci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336057"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mus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336057"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być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idoczn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kala);</w:t>
            </w:r>
          </w:p>
          <w:p w14:paraId="10EFFD36" w14:textId="506C14A0" w:rsidR="008A6FA1" w:rsidRPr="00336057" w:rsidRDefault="008A6FA1" w:rsidP="00E60220">
            <w:pPr>
              <w:numPr>
                <w:ilvl w:val="3"/>
                <w:numId w:val="33"/>
              </w:numPr>
              <w:tabs>
                <w:tab w:val="left" w:pos="-4253"/>
              </w:tabs>
              <w:suppressAutoHyphens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bada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TK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ub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MR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dpowiednieg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bszaru;</w:t>
            </w:r>
          </w:p>
          <w:p w14:paraId="61D1C972" w14:textId="74985F99" w:rsidR="008A6FA1" w:rsidRPr="00336057" w:rsidRDefault="008A6FA1" w:rsidP="008D7625">
            <w:pPr>
              <w:numPr>
                <w:ilvl w:val="3"/>
                <w:numId w:val="33"/>
              </w:numPr>
              <w:tabs>
                <w:tab w:val="left" w:pos="-4253"/>
              </w:tabs>
              <w:suppressAutoHyphens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inn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bada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brazow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raz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skazań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linicznych.</w:t>
            </w:r>
          </w:p>
          <w:p w14:paraId="17A62F99" w14:textId="79B15680" w:rsidR="008A6FA1" w:rsidRPr="00E60220" w:rsidRDefault="008A6FA1" w:rsidP="008D7625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Bada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ykonuj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ię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rzadziej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iż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c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9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–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12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tyg.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(3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cykle)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raz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chwil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yłącze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amu,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il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yłączen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am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astąpił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owod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udokumentowanej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esj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choroby.</w:t>
            </w:r>
          </w:p>
          <w:p w14:paraId="7880C1BF" w14:textId="22B1337E" w:rsidR="00336057" w:rsidRPr="00336057" w:rsidRDefault="00336057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</w:p>
          <w:p w14:paraId="754B6116" w14:textId="54A8F7A3" w:rsidR="00336057" w:rsidRPr="00336057" w:rsidRDefault="008A6FA1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cen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mian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kórnych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tosuj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ię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łożon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unkt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ońcow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336057"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–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esję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chorob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twierdz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ię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zypadku</w:t>
            </w:r>
            <w:r w:rsidR="00336057" w:rsidRPr="00336057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:</w:t>
            </w:r>
          </w:p>
          <w:p w14:paraId="23F49E8D" w14:textId="713109D8" w:rsidR="00336057" w:rsidRPr="00336057" w:rsidRDefault="00E60220" w:rsidP="00336057">
            <w:pPr>
              <w:numPr>
                <w:ilvl w:val="4"/>
                <w:numId w:val="33"/>
              </w:numPr>
              <w:tabs>
                <w:tab w:val="left" w:pos="-4253"/>
              </w:tabs>
              <w:suppressAutoHyphens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lastRenderedPageBreak/>
              <w:t xml:space="preserve"> </w:t>
            </w:r>
            <w:r w:rsidR="008A6FA1"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większenia</w:t>
            </w:r>
            <w:r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8A6FA1"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umy</w:t>
            </w:r>
            <w:r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8A6FA1"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ajdłuższych</w:t>
            </w:r>
            <w:r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8A6FA1"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ymiarów</w:t>
            </w:r>
            <w:r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8A6FA1"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idocznych</w:t>
            </w:r>
            <w:r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8A6FA1"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mian</w:t>
            </w:r>
            <w:r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8A6FA1"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</w:t>
            </w:r>
            <w:r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="008A6FA1"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20%</w:t>
            </w:r>
          </w:p>
          <w:p w14:paraId="3284FF6D" w14:textId="01539750" w:rsidR="00336057" w:rsidRPr="00336057" w:rsidRDefault="008A6FA1" w:rsidP="00E60220">
            <w:pPr>
              <w:tabs>
                <w:tab w:val="left" w:pos="-4253"/>
              </w:tabs>
              <w:suppressAutoHyphens/>
              <w:spacing w:after="60"/>
              <w:ind w:left="454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ub</w:t>
            </w:r>
          </w:p>
          <w:p w14:paraId="61DA9BEE" w14:textId="10DB6878" w:rsidR="00336057" w:rsidRPr="00336057" w:rsidRDefault="008A6FA1" w:rsidP="00336057">
            <w:pPr>
              <w:numPr>
                <w:ilvl w:val="4"/>
                <w:numId w:val="33"/>
              </w:numPr>
              <w:tabs>
                <w:tab w:val="left" w:pos="-4253"/>
              </w:tabs>
              <w:suppressAutoHyphens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ojawie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ię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owej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mian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ub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oweg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wrzodzenia,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tór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ykazuj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cech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goje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astępnej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izyt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ontrolnej.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</w:p>
          <w:p w14:paraId="15C68199" w14:textId="6E29A5A6" w:rsidR="008A6FA1" w:rsidRPr="00E60220" w:rsidRDefault="008A6FA1" w:rsidP="00E60220">
            <w:pPr>
              <w:tabs>
                <w:tab w:val="left" w:pos="-4253"/>
              </w:tabs>
              <w:suppressAutoHyphens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cen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dbyw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ię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parci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aktualn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ryter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RECIST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cyfrow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djęc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medyczn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(kryter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HO).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</w:p>
          <w:p w14:paraId="7B667523" w14:textId="187E9F4B" w:rsidR="008A6FA1" w:rsidRPr="00E60220" w:rsidRDefault="008A6FA1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zypadk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większa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ię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mian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idocznych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okumentacj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djęciowej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jednoczesnym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brak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możliwośc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ykaza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esj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godn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aktualnym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ryteriam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RECIST,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rozpoznan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esj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ozostaj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ecyzj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espoł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oordynacyjneg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ub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karz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wadzącego.</w:t>
            </w:r>
          </w:p>
          <w:p w14:paraId="75A88BCD" w14:textId="77777777" w:rsidR="00336057" w:rsidRPr="00336057" w:rsidRDefault="00336057" w:rsidP="008D7625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</w:p>
          <w:p w14:paraId="0EFE52B9" w14:textId="717C964A" w:rsidR="008A6FA1" w:rsidRPr="00E60220" w:rsidRDefault="008A6FA1" w:rsidP="00336057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odstaw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w.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badań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celu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monitorowa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kutecznośc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cze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espół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oordynacyjn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kreśl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l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indywidualneg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acjent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skaźnik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odpowiedz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czenie,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tym:</w:t>
            </w:r>
          </w:p>
          <w:p w14:paraId="4DB83E2D" w14:textId="0A66007F" w:rsidR="008A6FA1" w:rsidRPr="00336057" w:rsidRDefault="008A6FA1" w:rsidP="00B5645A">
            <w:pPr>
              <w:pStyle w:val="Akapitzlist"/>
              <w:numPr>
                <w:ilvl w:val="4"/>
                <w:numId w:val="34"/>
              </w:numPr>
              <w:spacing w:after="60"/>
              <w:jc w:val="both"/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</w:pP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całkowitą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(CR)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lub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częściową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odpowiedz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(PR)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na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leczenie,</w:t>
            </w:r>
          </w:p>
          <w:p w14:paraId="30361C51" w14:textId="1C1E6052" w:rsidR="008A6FA1" w:rsidRPr="00336057" w:rsidRDefault="008A6FA1" w:rsidP="00B5645A">
            <w:pPr>
              <w:pStyle w:val="Akapitzlist"/>
              <w:numPr>
                <w:ilvl w:val="4"/>
                <w:numId w:val="34"/>
              </w:numPr>
              <w:spacing w:after="60"/>
              <w:jc w:val="both"/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</w:pP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stabilizację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(SD)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lub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progresję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choroby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(PD),</w:t>
            </w:r>
          </w:p>
          <w:p w14:paraId="26E90C58" w14:textId="50B419F8" w:rsidR="008A6FA1" w:rsidRPr="00336057" w:rsidRDefault="008A6FA1" w:rsidP="00B5645A">
            <w:pPr>
              <w:pStyle w:val="Akapitzlist"/>
              <w:numPr>
                <w:ilvl w:val="4"/>
                <w:numId w:val="34"/>
              </w:numPr>
              <w:spacing w:after="60"/>
              <w:jc w:val="both"/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</w:pP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całkowite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przeżycie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(OS)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i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czas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do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progresji</w:t>
            </w:r>
            <w:r w:rsidR="00E60220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336057">
              <w:rPr>
                <w:rFonts w:ascii="Times New Roman" w:eastAsia="TimesNewRomanPSMT" w:hAnsi="Times New Roman"/>
                <w:sz w:val="20"/>
                <w:szCs w:val="20"/>
                <w:lang w:val="pl-PL" w:eastAsia="pl-PL"/>
              </w:rPr>
              <w:t>(PFS).</w:t>
            </w:r>
          </w:p>
          <w:p w14:paraId="558B594B" w14:textId="00D7D7C0" w:rsidR="008A6FA1" w:rsidRPr="00E60220" w:rsidRDefault="008A6FA1" w:rsidP="008D7625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</w:pP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Dan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gromadzon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ą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elektronicznym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system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monitorowa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amó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kowych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analizowan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zez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Zespół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oordynacyjny,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tóry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odsumowuj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yniki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czeni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w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programie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lekowym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na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oniec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każdego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  <w:r w:rsidRP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>roku.</w:t>
            </w:r>
            <w:r w:rsidR="00E60220">
              <w:rPr>
                <w:rFonts w:ascii="Times New Roman" w:eastAsia="Times New Roman" w:hAnsi="Times New Roman"/>
                <w:sz w:val="20"/>
                <w:szCs w:val="20"/>
                <w:lang w:val="pl-PL" w:eastAsia="pl-PL"/>
              </w:rPr>
              <w:t xml:space="preserve"> </w:t>
            </w:r>
          </w:p>
          <w:p w14:paraId="6B0B70CE" w14:textId="77777777" w:rsidR="008C1775" w:rsidRPr="00336057" w:rsidRDefault="008C1775" w:rsidP="00336057">
            <w:pPr>
              <w:autoSpaceDE w:val="0"/>
              <w:autoSpaceDN w:val="0"/>
              <w:adjustRightInd w:val="0"/>
              <w:spacing w:after="60"/>
              <w:ind w:left="55" w:hanging="55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</w:p>
          <w:p w14:paraId="4D9AFDD3" w14:textId="0ECD958C" w:rsidR="00B2770A" w:rsidRPr="00336057" w:rsidRDefault="003467AB" w:rsidP="008D7625">
            <w:pPr>
              <w:numPr>
                <w:ilvl w:val="0"/>
                <w:numId w:val="33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Monitorowanie</w:t>
            </w:r>
            <w:r w:rsidR="00E60220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b/>
                <w:bCs/>
                <w:sz w:val="20"/>
                <w:szCs w:val="20"/>
                <w:lang w:val="pl-PL"/>
              </w:rPr>
              <w:t>programu</w:t>
            </w:r>
          </w:p>
          <w:p w14:paraId="4E086E4E" w14:textId="2CE15431" w:rsidR="006037E8" w:rsidRPr="00336057" w:rsidRDefault="003467AB" w:rsidP="008D7625">
            <w:pPr>
              <w:numPr>
                <w:ilvl w:val="3"/>
                <w:numId w:val="33"/>
              </w:numPr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gromadzen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dokumentacji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medycznej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acjenta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danych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dotyczących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monitorowania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leczenia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i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ka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żdorazow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ich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rzedstawian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żądan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kontrolerów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Narodowego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Funduszu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Zdrowia;</w:t>
            </w:r>
          </w:p>
          <w:p w14:paraId="347C7A55" w14:textId="27AED367" w:rsidR="003467AB" w:rsidRPr="00336057" w:rsidRDefault="003467AB" w:rsidP="008D7625">
            <w:pPr>
              <w:numPr>
                <w:ilvl w:val="3"/>
                <w:numId w:val="33"/>
              </w:numPr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lastRenderedPageBreak/>
              <w:t>uzupełnien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danych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zawartych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A6FA1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elektronicznym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A6FA1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system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A6FA1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monitorowania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A6FA1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rogramów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8A6FA1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lekowych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dostępnym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za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omocą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aplikacji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internetowe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j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udostępnionej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rzez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OW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NFZ,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="000A5F23" w:rsidRPr="00336057">
              <w:rPr>
                <w:rFonts w:ascii="Times New Roman" w:hAnsi="Times New Roman"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częstotliwością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zgodną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opisem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rogramu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oraz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na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zakończen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leczenia;</w:t>
            </w:r>
          </w:p>
          <w:p w14:paraId="5B79739D" w14:textId="6204FD60" w:rsidR="00127C87" w:rsidRPr="00336057" w:rsidRDefault="003467AB" w:rsidP="008D7625">
            <w:pPr>
              <w:numPr>
                <w:ilvl w:val="3"/>
                <w:numId w:val="33"/>
              </w:numPr>
              <w:spacing w:after="60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rzekazywan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informacji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sprawozdawczo-rozliczeniowych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do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NFZ: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informacj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rzekazuj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się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do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NFZ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form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apierowej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lub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w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form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elektronicznej,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zgodnie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z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wymaganiami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opublikowanymi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przez</w:t>
            </w:r>
            <w:r w:rsidR="00E60220">
              <w:rPr>
                <w:rFonts w:ascii="Times New Roman" w:hAnsi="Times New Roman"/>
                <w:sz w:val="20"/>
                <w:szCs w:val="20"/>
                <w:lang w:val="pl-PL"/>
              </w:rPr>
              <w:t xml:space="preserve"> </w:t>
            </w:r>
            <w:r w:rsidRPr="00336057">
              <w:rPr>
                <w:rFonts w:ascii="Times New Roman" w:hAnsi="Times New Roman"/>
                <w:sz w:val="20"/>
                <w:szCs w:val="20"/>
                <w:lang w:val="pl-PL"/>
              </w:rPr>
              <w:t>NFZ.</w:t>
            </w:r>
          </w:p>
          <w:p w14:paraId="266DDA1C" w14:textId="663A0908" w:rsidR="00E82756" w:rsidRPr="00336057" w:rsidRDefault="00E82756" w:rsidP="00336057">
            <w:pPr>
              <w:spacing w:after="60"/>
              <w:ind w:left="55" w:hanging="55"/>
              <w:jc w:val="both"/>
              <w:rPr>
                <w:rFonts w:ascii="Times New Roman" w:hAnsi="Times New Roman"/>
                <w:sz w:val="20"/>
                <w:szCs w:val="20"/>
                <w:lang w:val="pl-PL"/>
              </w:rPr>
            </w:pPr>
          </w:p>
        </w:tc>
      </w:tr>
      <w:bookmarkEnd w:id="0"/>
    </w:tbl>
    <w:p w14:paraId="609574A9" w14:textId="77777777" w:rsidR="008006DA" w:rsidRPr="002E2FF6" w:rsidRDefault="008006DA" w:rsidP="00B2770A">
      <w:pPr>
        <w:rPr>
          <w:rFonts w:ascii="Calibri" w:hAnsi="Calibri" w:cs="Arial"/>
          <w:sz w:val="20"/>
          <w:szCs w:val="20"/>
          <w:lang w:val="pl-PL"/>
        </w:rPr>
      </w:pPr>
    </w:p>
    <w:sectPr w:rsidR="008006DA" w:rsidRPr="002E2FF6" w:rsidSect="00671FD8">
      <w:headerReference w:type="default" r:id="rId8"/>
      <w:footerReference w:type="default" r:id="rId9"/>
      <w:pgSz w:w="16839" w:h="11907" w:orient="landscape" w:code="9"/>
      <w:pgMar w:top="1588" w:right="720" w:bottom="1418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60C56" w14:textId="77777777" w:rsidR="00F805E4" w:rsidRDefault="00F805E4" w:rsidP="00C31EDE">
      <w:pPr>
        <w:spacing w:after="0" w:line="240" w:lineRule="auto"/>
      </w:pPr>
      <w:r>
        <w:separator/>
      </w:r>
    </w:p>
  </w:endnote>
  <w:endnote w:type="continuationSeparator" w:id="0">
    <w:p w14:paraId="2409F677" w14:textId="77777777" w:rsidR="00F805E4" w:rsidRDefault="00F805E4" w:rsidP="00C31EDE">
      <w:pPr>
        <w:spacing w:after="0" w:line="240" w:lineRule="auto"/>
      </w:pPr>
      <w:r>
        <w:continuationSeparator/>
      </w:r>
    </w:p>
  </w:endnote>
  <w:endnote w:type="continuationNotice" w:id="1">
    <w:p w14:paraId="2DEAFEE9" w14:textId="77777777" w:rsidR="00F805E4" w:rsidRDefault="00F805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inion">
    <w:altName w:val="Cambria"/>
    <w:charset w:val="00"/>
    <w:family w:val="roman"/>
    <w:pitch w:val="variable"/>
    <w:sig w:usb0="E00002AF" w:usb1="5000E07B" w:usb2="00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5" w:usb1="08070000" w:usb2="00000010" w:usb3="00000000" w:csb0="00020002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F30C2" w14:textId="77777777" w:rsidR="008D7625" w:rsidRDefault="008D762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0A490" w14:textId="77777777" w:rsidR="00F805E4" w:rsidRDefault="00F805E4" w:rsidP="00C31EDE">
      <w:pPr>
        <w:spacing w:after="0" w:line="240" w:lineRule="auto"/>
      </w:pPr>
      <w:r>
        <w:separator/>
      </w:r>
    </w:p>
  </w:footnote>
  <w:footnote w:type="continuationSeparator" w:id="0">
    <w:p w14:paraId="52005A6A" w14:textId="77777777" w:rsidR="00F805E4" w:rsidRDefault="00F805E4" w:rsidP="00C31EDE">
      <w:pPr>
        <w:spacing w:after="0" w:line="240" w:lineRule="auto"/>
      </w:pPr>
      <w:r>
        <w:continuationSeparator/>
      </w:r>
    </w:p>
  </w:footnote>
  <w:footnote w:type="continuationNotice" w:id="1">
    <w:p w14:paraId="050288CC" w14:textId="77777777" w:rsidR="00F805E4" w:rsidRDefault="00F805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8606F" w14:textId="77777777" w:rsidR="008D7625" w:rsidRDefault="008D7625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7F3D"/>
    <w:multiLevelType w:val="hybridMultilevel"/>
    <w:tmpl w:val="32DEDCF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10C8E"/>
    <w:multiLevelType w:val="multilevel"/>
    <w:tmpl w:val="19727E6A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2" w15:restartNumberingAfterBreak="0">
    <w:nsid w:val="01D74AB1"/>
    <w:multiLevelType w:val="multilevel"/>
    <w:tmpl w:val="CC1000C4"/>
    <w:lvl w:ilvl="0">
      <w:start w:val="3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3"/>
      <w:numFmt w:val="decimal"/>
      <w:suff w:val="space"/>
      <w:lvlText w:val="%4)"/>
      <w:lvlJc w:val="left"/>
      <w:pPr>
        <w:ind w:left="454" w:hanging="227"/>
      </w:pPr>
      <w:rPr>
        <w:rFonts w:hint="default"/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3" w15:restartNumberingAfterBreak="0">
    <w:nsid w:val="06C7219F"/>
    <w:multiLevelType w:val="hybridMultilevel"/>
    <w:tmpl w:val="6A6642EA"/>
    <w:lvl w:ilvl="0" w:tplc="81029FEA">
      <w:start w:val="1"/>
      <w:numFmt w:val="decimal"/>
      <w:lvlText w:val="%1)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4" w15:restartNumberingAfterBreak="0">
    <w:nsid w:val="0F8515B5"/>
    <w:multiLevelType w:val="hybridMultilevel"/>
    <w:tmpl w:val="EACC35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67D0"/>
    <w:multiLevelType w:val="hybridMultilevel"/>
    <w:tmpl w:val="297CD1F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364FA"/>
    <w:multiLevelType w:val="hybridMultilevel"/>
    <w:tmpl w:val="2B082686"/>
    <w:lvl w:ilvl="0" w:tplc="041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15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60C01E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80D3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86A34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E30D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4B5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E298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8871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2971EB"/>
    <w:multiLevelType w:val="multilevel"/>
    <w:tmpl w:val="4348B38E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 w:val="0"/>
        <w:bCs w:val="0"/>
      </w:rPr>
    </w:lvl>
    <w:lvl w:ilvl="2">
      <w:start w:val="1"/>
      <w:numFmt w:val="decimal"/>
      <w:suff w:val="space"/>
      <w:lvlText w:val="%3)"/>
      <w:lvlJc w:val="left"/>
      <w:pPr>
        <w:ind w:left="397" w:hanging="227"/>
      </w:pPr>
      <w:rPr>
        <w:rFonts w:hint="default"/>
        <w:b w:val="0"/>
        <w:bCs/>
      </w:rPr>
    </w:lvl>
    <w:lvl w:ilvl="3">
      <w:start w:val="1"/>
      <w:numFmt w:val="lowerLetter"/>
      <w:suff w:val="space"/>
      <w:lvlText w:val="%4)"/>
      <w:lvlJc w:val="left"/>
      <w:pPr>
        <w:ind w:left="567" w:hanging="227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680" w:hanging="17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8" w15:restartNumberingAfterBreak="0">
    <w:nsid w:val="2DC9319C"/>
    <w:multiLevelType w:val="hybridMultilevel"/>
    <w:tmpl w:val="EACC35D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A20E48"/>
    <w:multiLevelType w:val="hybridMultilevel"/>
    <w:tmpl w:val="17F21C36"/>
    <w:lvl w:ilvl="0" w:tplc="041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15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550121"/>
    <w:multiLevelType w:val="hybridMultilevel"/>
    <w:tmpl w:val="0D72166A"/>
    <w:lvl w:ilvl="0" w:tplc="04150011">
      <w:start w:val="1"/>
      <w:numFmt w:val="decimal"/>
      <w:lvlText w:val="%1)"/>
      <w:lvlJc w:val="left"/>
      <w:pPr>
        <w:ind w:left="754" w:hanging="360"/>
      </w:pPr>
    </w:lvl>
    <w:lvl w:ilvl="1" w:tplc="04150019" w:tentative="1">
      <w:start w:val="1"/>
      <w:numFmt w:val="lowerLetter"/>
      <w:lvlText w:val="%2."/>
      <w:lvlJc w:val="left"/>
      <w:pPr>
        <w:ind w:left="1474" w:hanging="360"/>
      </w:pPr>
    </w:lvl>
    <w:lvl w:ilvl="2" w:tplc="0415001B" w:tentative="1">
      <w:start w:val="1"/>
      <w:numFmt w:val="lowerRoman"/>
      <w:lvlText w:val="%3."/>
      <w:lvlJc w:val="right"/>
      <w:pPr>
        <w:ind w:left="2194" w:hanging="180"/>
      </w:pPr>
    </w:lvl>
    <w:lvl w:ilvl="3" w:tplc="0415000F" w:tentative="1">
      <w:start w:val="1"/>
      <w:numFmt w:val="decimal"/>
      <w:lvlText w:val="%4."/>
      <w:lvlJc w:val="left"/>
      <w:pPr>
        <w:ind w:left="2914" w:hanging="360"/>
      </w:pPr>
    </w:lvl>
    <w:lvl w:ilvl="4" w:tplc="04150019" w:tentative="1">
      <w:start w:val="1"/>
      <w:numFmt w:val="lowerLetter"/>
      <w:lvlText w:val="%5."/>
      <w:lvlJc w:val="left"/>
      <w:pPr>
        <w:ind w:left="3634" w:hanging="360"/>
      </w:pPr>
    </w:lvl>
    <w:lvl w:ilvl="5" w:tplc="0415001B" w:tentative="1">
      <w:start w:val="1"/>
      <w:numFmt w:val="lowerRoman"/>
      <w:lvlText w:val="%6."/>
      <w:lvlJc w:val="right"/>
      <w:pPr>
        <w:ind w:left="4354" w:hanging="180"/>
      </w:pPr>
    </w:lvl>
    <w:lvl w:ilvl="6" w:tplc="0415000F" w:tentative="1">
      <w:start w:val="1"/>
      <w:numFmt w:val="decimal"/>
      <w:lvlText w:val="%7."/>
      <w:lvlJc w:val="left"/>
      <w:pPr>
        <w:ind w:left="5074" w:hanging="360"/>
      </w:pPr>
    </w:lvl>
    <w:lvl w:ilvl="7" w:tplc="04150019" w:tentative="1">
      <w:start w:val="1"/>
      <w:numFmt w:val="lowerLetter"/>
      <w:lvlText w:val="%8."/>
      <w:lvlJc w:val="left"/>
      <w:pPr>
        <w:ind w:left="5794" w:hanging="360"/>
      </w:pPr>
    </w:lvl>
    <w:lvl w:ilvl="8" w:tplc="0415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11" w15:restartNumberingAfterBreak="0">
    <w:nsid w:val="34492102"/>
    <w:multiLevelType w:val="hybridMultilevel"/>
    <w:tmpl w:val="72E65E80"/>
    <w:lvl w:ilvl="0" w:tplc="B7BE872E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2" w15:restartNumberingAfterBreak="0">
    <w:nsid w:val="3B5C67EF"/>
    <w:multiLevelType w:val="hybridMultilevel"/>
    <w:tmpl w:val="F6BAD05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D42D40"/>
    <w:multiLevelType w:val="hybridMultilevel"/>
    <w:tmpl w:val="5D04B60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B94B42"/>
    <w:multiLevelType w:val="hybridMultilevel"/>
    <w:tmpl w:val="D68A17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D43D0"/>
    <w:multiLevelType w:val="multilevel"/>
    <w:tmpl w:val="9F0277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21C7857"/>
    <w:multiLevelType w:val="multilevel"/>
    <w:tmpl w:val="45228BB4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3)"/>
      <w:lvlJc w:val="left"/>
      <w:pPr>
        <w:ind w:left="397" w:hanging="227"/>
      </w:pPr>
      <w:rPr>
        <w:rFonts w:hint="default"/>
        <w:b w:val="0"/>
        <w:bCs/>
      </w:rPr>
    </w:lvl>
    <w:lvl w:ilvl="3">
      <w:start w:val="1"/>
      <w:numFmt w:val="lowerLetter"/>
      <w:suff w:val="space"/>
      <w:lvlText w:val="%4)"/>
      <w:lvlJc w:val="left"/>
      <w:pPr>
        <w:ind w:left="567" w:hanging="227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680" w:hanging="17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7" w15:restartNumberingAfterBreak="0">
    <w:nsid w:val="43FF4E4F"/>
    <w:multiLevelType w:val="multilevel"/>
    <w:tmpl w:val="D292A4FC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397" w:hanging="227"/>
      </w:pPr>
      <w:rPr>
        <w:rFonts w:hint="default"/>
        <w:b w:val="0"/>
        <w:bCs/>
      </w:rPr>
    </w:lvl>
    <w:lvl w:ilvl="3">
      <w:start w:val="1"/>
      <w:numFmt w:val="lowerLetter"/>
      <w:suff w:val="space"/>
      <w:lvlText w:val="%4)"/>
      <w:lvlJc w:val="left"/>
      <w:pPr>
        <w:ind w:left="567" w:hanging="227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680" w:hanging="17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8" w15:restartNumberingAfterBreak="0">
    <w:nsid w:val="46324127"/>
    <w:multiLevelType w:val="hybridMultilevel"/>
    <w:tmpl w:val="5EB6E8BA"/>
    <w:lvl w:ilvl="0" w:tplc="04150017">
      <w:start w:val="1"/>
      <w:numFmt w:val="lowerLetter"/>
      <w:lvlText w:val="%1)"/>
      <w:lvlJc w:val="left"/>
      <w:pPr>
        <w:ind w:left="1117" w:hanging="360"/>
      </w:p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9" w15:restartNumberingAfterBreak="0">
    <w:nsid w:val="4D2A7A25"/>
    <w:multiLevelType w:val="hybridMultilevel"/>
    <w:tmpl w:val="169E1A14"/>
    <w:lvl w:ilvl="0" w:tplc="04150011">
      <w:start w:val="1"/>
      <w:numFmt w:val="decimal"/>
      <w:lvlText w:val="%1)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F24665E"/>
    <w:multiLevelType w:val="hybridMultilevel"/>
    <w:tmpl w:val="DCA40B8E"/>
    <w:lvl w:ilvl="0" w:tplc="04150017">
      <w:start w:val="1"/>
      <w:numFmt w:val="lowerLetter"/>
      <w:lvlText w:val="%1)"/>
      <w:lvlJc w:val="left"/>
      <w:pPr>
        <w:ind w:left="76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1" w15:restartNumberingAfterBreak="0">
    <w:nsid w:val="5480700F"/>
    <w:multiLevelType w:val="hybridMultilevel"/>
    <w:tmpl w:val="7E4A712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873EEC"/>
    <w:multiLevelType w:val="hybridMultilevel"/>
    <w:tmpl w:val="5D04B60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966DE"/>
    <w:multiLevelType w:val="hybridMultilevel"/>
    <w:tmpl w:val="5BECF9A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9716A"/>
    <w:multiLevelType w:val="multilevel"/>
    <w:tmpl w:val="19727E6A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25" w15:restartNumberingAfterBreak="0">
    <w:nsid w:val="611F21C6"/>
    <w:multiLevelType w:val="multilevel"/>
    <w:tmpl w:val="611E386C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lvlText w:val="%3)"/>
      <w:lvlJc w:val="left"/>
      <w:pPr>
        <w:ind w:left="397" w:hanging="227"/>
      </w:pPr>
      <w:rPr>
        <w:rFonts w:hint="default"/>
        <w:b w:val="0"/>
        <w:bCs/>
      </w:rPr>
    </w:lvl>
    <w:lvl w:ilvl="3">
      <w:start w:val="1"/>
      <w:numFmt w:val="lowerLetter"/>
      <w:suff w:val="space"/>
      <w:lvlText w:val="%4)"/>
      <w:lvlJc w:val="left"/>
      <w:pPr>
        <w:ind w:left="567" w:hanging="227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680" w:hanging="17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26" w15:restartNumberingAfterBreak="0">
    <w:nsid w:val="61C63F57"/>
    <w:multiLevelType w:val="hybridMultilevel"/>
    <w:tmpl w:val="65DAC75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CD20AC"/>
    <w:multiLevelType w:val="hybridMultilevel"/>
    <w:tmpl w:val="F3BAC10E"/>
    <w:lvl w:ilvl="0" w:tplc="AC50FA7E">
      <w:start w:val="1"/>
      <w:numFmt w:val="decimal"/>
      <w:lvlText w:val="%1)"/>
      <w:lvlJc w:val="left"/>
      <w:pPr>
        <w:ind w:left="720" w:hanging="360"/>
      </w:pPr>
      <w:rPr>
        <w:strike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67033D"/>
    <w:multiLevelType w:val="multilevel"/>
    <w:tmpl w:val="19727E6A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29" w15:restartNumberingAfterBreak="0">
    <w:nsid w:val="6BFB40D6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29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21A1F6A"/>
    <w:multiLevelType w:val="multilevel"/>
    <w:tmpl w:val="19727E6A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31" w15:restartNumberingAfterBreak="0">
    <w:nsid w:val="73927851"/>
    <w:multiLevelType w:val="hybridMultilevel"/>
    <w:tmpl w:val="5D04B60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CC1F11"/>
    <w:multiLevelType w:val="hybridMultilevel"/>
    <w:tmpl w:val="D68A177A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6096806">
    <w:abstractNumId w:val="20"/>
  </w:num>
  <w:num w:numId="2" w16cid:durableId="1838420203">
    <w:abstractNumId w:val="15"/>
  </w:num>
  <w:num w:numId="3" w16cid:durableId="999774070">
    <w:abstractNumId w:val="29"/>
  </w:num>
  <w:num w:numId="4" w16cid:durableId="1392654617">
    <w:abstractNumId w:val="11"/>
  </w:num>
  <w:num w:numId="5" w16cid:durableId="1804886995">
    <w:abstractNumId w:val="3"/>
  </w:num>
  <w:num w:numId="6" w16cid:durableId="2140224829">
    <w:abstractNumId w:val="27"/>
  </w:num>
  <w:num w:numId="7" w16cid:durableId="1001469792">
    <w:abstractNumId w:val="13"/>
  </w:num>
  <w:num w:numId="8" w16cid:durableId="1759784766">
    <w:abstractNumId w:val="14"/>
  </w:num>
  <w:num w:numId="9" w16cid:durableId="44649698">
    <w:abstractNumId w:val="19"/>
  </w:num>
  <w:num w:numId="10" w16cid:durableId="1696152865">
    <w:abstractNumId w:val="4"/>
  </w:num>
  <w:num w:numId="11" w16cid:durableId="185291673">
    <w:abstractNumId w:val="5"/>
  </w:num>
  <w:num w:numId="12" w16cid:durableId="1873961495">
    <w:abstractNumId w:val="0"/>
  </w:num>
  <w:num w:numId="13" w16cid:durableId="718818693">
    <w:abstractNumId w:val="23"/>
  </w:num>
  <w:num w:numId="14" w16cid:durableId="2135753873">
    <w:abstractNumId w:val="26"/>
  </w:num>
  <w:num w:numId="15" w16cid:durableId="157962227">
    <w:abstractNumId w:val="10"/>
  </w:num>
  <w:num w:numId="16" w16cid:durableId="133761027">
    <w:abstractNumId w:val="12"/>
  </w:num>
  <w:num w:numId="17" w16cid:durableId="852568756">
    <w:abstractNumId w:val="9"/>
  </w:num>
  <w:num w:numId="18" w16cid:durableId="2112234890">
    <w:abstractNumId w:val="21"/>
  </w:num>
  <w:num w:numId="19" w16cid:durableId="1460563174">
    <w:abstractNumId w:val="22"/>
  </w:num>
  <w:num w:numId="20" w16cid:durableId="61569426">
    <w:abstractNumId w:val="31"/>
  </w:num>
  <w:num w:numId="21" w16cid:durableId="2017802937">
    <w:abstractNumId w:val="6"/>
  </w:num>
  <w:num w:numId="22" w16cid:durableId="2078354880">
    <w:abstractNumId w:val="32"/>
  </w:num>
  <w:num w:numId="23" w16cid:durableId="879130619">
    <w:abstractNumId w:val="8"/>
  </w:num>
  <w:num w:numId="24" w16cid:durableId="672535291">
    <w:abstractNumId w:val="17"/>
  </w:num>
  <w:num w:numId="25" w16cid:durableId="1163737223">
    <w:abstractNumId w:val="25"/>
  </w:num>
  <w:num w:numId="26" w16cid:durableId="806165413">
    <w:abstractNumId w:val="25"/>
    <w:lvlOverride w:ilvl="0">
      <w:lvl w:ilvl="0">
        <w:start w:val="1"/>
        <w:numFmt w:val="decimal"/>
        <w:suff w:val="space"/>
        <w:lvlText w:val="%1."/>
        <w:lvlJc w:val="left"/>
        <w:pPr>
          <w:ind w:left="227" w:hanging="227"/>
        </w:pPr>
        <w:rPr>
          <w:rFonts w:hint="default"/>
          <w:b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227" w:hanging="227"/>
        </w:pPr>
        <w:rPr>
          <w:rFonts w:hint="default"/>
          <w:b w:val="0"/>
          <w:bCs w:val="0"/>
        </w:rPr>
      </w:lvl>
    </w:lvlOverride>
    <w:lvlOverride w:ilvl="2">
      <w:lvl w:ilvl="2">
        <w:start w:val="1"/>
        <w:numFmt w:val="decimal"/>
        <w:suff w:val="space"/>
        <w:lvlText w:val="%3)"/>
        <w:lvlJc w:val="left"/>
        <w:pPr>
          <w:ind w:left="397" w:hanging="227"/>
        </w:pPr>
        <w:rPr>
          <w:rFonts w:hint="default"/>
          <w:b w:val="0"/>
          <w:bCs/>
        </w:rPr>
      </w:lvl>
    </w:lvlOverride>
    <w:lvlOverride w:ilvl="3">
      <w:lvl w:ilvl="3">
        <w:start w:val="1"/>
        <w:numFmt w:val="lowerLetter"/>
        <w:suff w:val="space"/>
        <w:lvlText w:val="%4)"/>
        <w:lvlJc w:val="left"/>
        <w:pPr>
          <w:ind w:left="567" w:hanging="227"/>
        </w:pPr>
        <w:rPr>
          <w:rFonts w:hint="default"/>
        </w:rPr>
      </w:lvl>
    </w:lvlOverride>
    <w:lvlOverride w:ilvl="4">
      <w:lvl w:ilvl="4">
        <w:start w:val="1"/>
        <w:numFmt w:val="bullet"/>
        <w:suff w:val="space"/>
        <w:lvlText w:val=""/>
        <w:lvlJc w:val="left"/>
        <w:pPr>
          <w:ind w:left="680" w:hanging="170"/>
        </w:pPr>
        <w:rPr>
          <w:rFonts w:ascii="Symbol" w:hAnsi="Symbol"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942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446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950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526" w:hanging="1440"/>
        </w:pPr>
        <w:rPr>
          <w:rFonts w:hint="default"/>
        </w:rPr>
      </w:lvl>
    </w:lvlOverride>
  </w:num>
  <w:num w:numId="27" w16cid:durableId="2146309445">
    <w:abstractNumId w:val="7"/>
  </w:num>
  <w:num w:numId="28" w16cid:durableId="687024893">
    <w:abstractNumId w:val="16"/>
  </w:num>
  <w:num w:numId="29" w16cid:durableId="1118648080">
    <w:abstractNumId w:val="18"/>
  </w:num>
  <w:num w:numId="30" w16cid:durableId="1703392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02084390">
    <w:abstractNumId w:val="30"/>
  </w:num>
  <w:num w:numId="32" w16cid:durableId="1669164500">
    <w:abstractNumId w:val="1"/>
  </w:num>
  <w:num w:numId="33" w16cid:durableId="1443453951">
    <w:abstractNumId w:val="28"/>
  </w:num>
  <w:num w:numId="34" w16cid:durableId="717818557">
    <w:abstractNumId w:val="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3NDEysDQ1sTAwNbNQ0lEKTi0uzszPAykwrAUAJbnErywAAAA="/>
  </w:docVars>
  <w:rsids>
    <w:rsidRoot w:val="008006DA"/>
    <w:rsid w:val="000004B2"/>
    <w:rsid w:val="00004102"/>
    <w:rsid w:val="0001399D"/>
    <w:rsid w:val="00017785"/>
    <w:rsid w:val="000347A6"/>
    <w:rsid w:val="0006344A"/>
    <w:rsid w:val="000645FB"/>
    <w:rsid w:val="000753C1"/>
    <w:rsid w:val="00076EB9"/>
    <w:rsid w:val="000803E2"/>
    <w:rsid w:val="00081F9E"/>
    <w:rsid w:val="000846A6"/>
    <w:rsid w:val="00092545"/>
    <w:rsid w:val="00094C14"/>
    <w:rsid w:val="000A5F23"/>
    <w:rsid w:val="000A6E0E"/>
    <w:rsid w:val="000B097D"/>
    <w:rsid w:val="000C4645"/>
    <w:rsid w:val="000D0767"/>
    <w:rsid w:val="000D6159"/>
    <w:rsid w:val="000D6BFC"/>
    <w:rsid w:val="000E434B"/>
    <w:rsid w:val="000F01BC"/>
    <w:rsid w:val="000F159B"/>
    <w:rsid w:val="00107F26"/>
    <w:rsid w:val="00113689"/>
    <w:rsid w:val="00124CB7"/>
    <w:rsid w:val="001263E5"/>
    <w:rsid w:val="00127C87"/>
    <w:rsid w:val="00135C15"/>
    <w:rsid w:val="001379CD"/>
    <w:rsid w:val="0014259B"/>
    <w:rsid w:val="001571BC"/>
    <w:rsid w:val="00165CCC"/>
    <w:rsid w:val="001751BF"/>
    <w:rsid w:val="001779E2"/>
    <w:rsid w:val="00190927"/>
    <w:rsid w:val="00190ECD"/>
    <w:rsid w:val="00191229"/>
    <w:rsid w:val="001B3C8E"/>
    <w:rsid w:val="001B3D48"/>
    <w:rsid w:val="001B7DB1"/>
    <w:rsid w:val="001C3B7F"/>
    <w:rsid w:val="001D07B7"/>
    <w:rsid w:val="001D27C0"/>
    <w:rsid w:val="001D3377"/>
    <w:rsid w:val="001D5C6E"/>
    <w:rsid w:val="001D648C"/>
    <w:rsid w:val="001D7B09"/>
    <w:rsid w:val="001E0683"/>
    <w:rsid w:val="001E408A"/>
    <w:rsid w:val="001E644F"/>
    <w:rsid w:val="001F15FB"/>
    <w:rsid w:val="001F161D"/>
    <w:rsid w:val="0021732B"/>
    <w:rsid w:val="00224F8B"/>
    <w:rsid w:val="00226135"/>
    <w:rsid w:val="00230A68"/>
    <w:rsid w:val="0024494D"/>
    <w:rsid w:val="00244F30"/>
    <w:rsid w:val="0025173C"/>
    <w:rsid w:val="00252314"/>
    <w:rsid w:val="002557CA"/>
    <w:rsid w:val="00262108"/>
    <w:rsid w:val="002645CD"/>
    <w:rsid w:val="00266F90"/>
    <w:rsid w:val="002820D0"/>
    <w:rsid w:val="00283AF2"/>
    <w:rsid w:val="002856D2"/>
    <w:rsid w:val="002953C5"/>
    <w:rsid w:val="002A266D"/>
    <w:rsid w:val="002A4BFC"/>
    <w:rsid w:val="002A60A6"/>
    <w:rsid w:val="002B0943"/>
    <w:rsid w:val="002C7EA8"/>
    <w:rsid w:val="002D09A9"/>
    <w:rsid w:val="002E2FF6"/>
    <w:rsid w:val="002E5CED"/>
    <w:rsid w:val="002F6497"/>
    <w:rsid w:val="00300B20"/>
    <w:rsid w:val="00303F8B"/>
    <w:rsid w:val="00304EA6"/>
    <w:rsid w:val="00313993"/>
    <w:rsid w:val="00326135"/>
    <w:rsid w:val="00336057"/>
    <w:rsid w:val="003369A1"/>
    <w:rsid w:val="00336CBF"/>
    <w:rsid w:val="00345989"/>
    <w:rsid w:val="003467AB"/>
    <w:rsid w:val="00370DFE"/>
    <w:rsid w:val="003757A4"/>
    <w:rsid w:val="00376CA4"/>
    <w:rsid w:val="003825E6"/>
    <w:rsid w:val="00390814"/>
    <w:rsid w:val="003A6D60"/>
    <w:rsid w:val="003B0D3F"/>
    <w:rsid w:val="003B7BC6"/>
    <w:rsid w:val="003C120F"/>
    <w:rsid w:val="003D5B1A"/>
    <w:rsid w:val="003E134A"/>
    <w:rsid w:val="003E3B01"/>
    <w:rsid w:val="003E757B"/>
    <w:rsid w:val="003F2113"/>
    <w:rsid w:val="003F22B5"/>
    <w:rsid w:val="003F768C"/>
    <w:rsid w:val="004263BC"/>
    <w:rsid w:val="004327CD"/>
    <w:rsid w:val="00434844"/>
    <w:rsid w:val="00436D41"/>
    <w:rsid w:val="00437FF8"/>
    <w:rsid w:val="00454822"/>
    <w:rsid w:val="00461FBB"/>
    <w:rsid w:val="00462068"/>
    <w:rsid w:val="00474BB4"/>
    <w:rsid w:val="004847BA"/>
    <w:rsid w:val="00486405"/>
    <w:rsid w:val="00495A4B"/>
    <w:rsid w:val="004A2818"/>
    <w:rsid w:val="004C56A3"/>
    <w:rsid w:val="004D1D01"/>
    <w:rsid w:val="004D2AA9"/>
    <w:rsid w:val="004E0977"/>
    <w:rsid w:val="004E414C"/>
    <w:rsid w:val="004E6F24"/>
    <w:rsid w:val="004F187D"/>
    <w:rsid w:val="004F780E"/>
    <w:rsid w:val="00500A16"/>
    <w:rsid w:val="005053E0"/>
    <w:rsid w:val="00522A55"/>
    <w:rsid w:val="005247CF"/>
    <w:rsid w:val="00526812"/>
    <w:rsid w:val="005327F6"/>
    <w:rsid w:val="00533B99"/>
    <w:rsid w:val="00537EAD"/>
    <w:rsid w:val="0054394C"/>
    <w:rsid w:val="0054540A"/>
    <w:rsid w:val="005462FE"/>
    <w:rsid w:val="00554382"/>
    <w:rsid w:val="005638F6"/>
    <w:rsid w:val="00581090"/>
    <w:rsid w:val="005911EC"/>
    <w:rsid w:val="005A1AAB"/>
    <w:rsid w:val="005B6162"/>
    <w:rsid w:val="005C2FCB"/>
    <w:rsid w:val="005C54A0"/>
    <w:rsid w:val="006019D0"/>
    <w:rsid w:val="00601F0F"/>
    <w:rsid w:val="006037E8"/>
    <w:rsid w:val="006043D0"/>
    <w:rsid w:val="00611FEB"/>
    <w:rsid w:val="0061594E"/>
    <w:rsid w:val="00617200"/>
    <w:rsid w:val="00621310"/>
    <w:rsid w:val="006221A5"/>
    <w:rsid w:val="0063049A"/>
    <w:rsid w:val="00634666"/>
    <w:rsid w:val="006468D6"/>
    <w:rsid w:val="00653539"/>
    <w:rsid w:val="00655894"/>
    <w:rsid w:val="00671FD8"/>
    <w:rsid w:val="00684F6A"/>
    <w:rsid w:val="006A2056"/>
    <w:rsid w:val="006A39BF"/>
    <w:rsid w:val="006B6F26"/>
    <w:rsid w:val="006C178A"/>
    <w:rsid w:val="006C2FB7"/>
    <w:rsid w:val="006C66AC"/>
    <w:rsid w:val="006D0AB4"/>
    <w:rsid w:val="006E7FA8"/>
    <w:rsid w:val="007021BF"/>
    <w:rsid w:val="00704AEC"/>
    <w:rsid w:val="00705729"/>
    <w:rsid w:val="00706513"/>
    <w:rsid w:val="00712F93"/>
    <w:rsid w:val="00714FFA"/>
    <w:rsid w:val="00720925"/>
    <w:rsid w:val="0072249C"/>
    <w:rsid w:val="00723DDE"/>
    <w:rsid w:val="00727723"/>
    <w:rsid w:val="00742A59"/>
    <w:rsid w:val="0074571A"/>
    <w:rsid w:val="007538AE"/>
    <w:rsid w:val="00762BA4"/>
    <w:rsid w:val="00762D3A"/>
    <w:rsid w:val="007677F6"/>
    <w:rsid w:val="00772D7C"/>
    <w:rsid w:val="00792097"/>
    <w:rsid w:val="007A1564"/>
    <w:rsid w:val="007A1E01"/>
    <w:rsid w:val="007A230E"/>
    <w:rsid w:val="007A6D30"/>
    <w:rsid w:val="007B0E24"/>
    <w:rsid w:val="007B61B0"/>
    <w:rsid w:val="007B73C0"/>
    <w:rsid w:val="007C21A2"/>
    <w:rsid w:val="007C2AC5"/>
    <w:rsid w:val="007C494D"/>
    <w:rsid w:val="007C561D"/>
    <w:rsid w:val="007D4C11"/>
    <w:rsid w:val="007D58DB"/>
    <w:rsid w:val="007E086E"/>
    <w:rsid w:val="007E7509"/>
    <w:rsid w:val="007F05FF"/>
    <w:rsid w:val="008006DA"/>
    <w:rsid w:val="0081387B"/>
    <w:rsid w:val="00825E72"/>
    <w:rsid w:val="00825F3F"/>
    <w:rsid w:val="008414AB"/>
    <w:rsid w:val="008573AE"/>
    <w:rsid w:val="008708E2"/>
    <w:rsid w:val="008726A5"/>
    <w:rsid w:val="008910AE"/>
    <w:rsid w:val="008910BB"/>
    <w:rsid w:val="0089394A"/>
    <w:rsid w:val="00893CDA"/>
    <w:rsid w:val="00894DE3"/>
    <w:rsid w:val="008958B2"/>
    <w:rsid w:val="00896DDC"/>
    <w:rsid w:val="008A6FA1"/>
    <w:rsid w:val="008B1316"/>
    <w:rsid w:val="008C0BEF"/>
    <w:rsid w:val="008C1775"/>
    <w:rsid w:val="008C22BB"/>
    <w:rsid w:val="008D33CD"/>
    <w:rsid w:val="008D3891"/>
    <w:rsid w:val="008D7625"/>
    <w:rsid w:val="008E4EC6"/>
    <w:rsid w:val="008E56D1"/>
    <w:rsid w:val="008E601A"/>
    <w:rsid w:val="008E614E"/>
    <w:rsid w:val="008F4433"/>
    <w:rsid w:val="00906D0F"/>
    <w:rsid w:val="0091683B"/>
    <w:rsid w:val="0091695A"/>
    <w:rsid w:val="009174D7"/>
    <w:rsid w:val="009270C8"/>
    <w:rsid w:val="00931F5F"/>
    <w:rsid w:val="00933D97"/>
    <w:rsid w:val="0093776B"/>
    <w:rsid w:val="00952AAA"/>
    <w:rsid w:val="00960436"/>
    <w:rsid w:val="009739C4"/>
    <w:rsid w:val="009741DF"/>
    <w:rsid w:val="00974238"/>
    <w:rsid w:val="00984B54"/>
    <w:rsid w:val="00993F76"/>
    <w:rsid w:val="009B24D3"/>
    <w:rsid w:val="009C013C"/>
    <w:rsid w:val="009C259E"/>
    <w:rsid w:val="009C6F22"/>
    <w:rsid w:val="009D6932"/>
    <w:rsid w:val="009E2E70"/>
    <w:rsid w:val="009F1285"/>
    <w:rsid w:val="009F606E"/>
    <w:rsid w:val="00A018EF"/>
    <w:rsid w:val="00A04A61"/>
    <w:rsid w:val="00A148A9"/>
    <w:rsid w:val="00A14A49"/>
    <w:rsid w:val="00A15942"/>
    <w:rsid w:val="00A203A8"/>
    <w:rsid w:val="00A26F93"/>
    <w:rsid w:val="00A34596"/>
    <w:rsid w:val="00A36B1A"/>
    <w:rsid w:val="00A463EC"/>
    <w:rsid w:val="00A525C1"/>
    <w:rsid w:val="00A5482F"/>
    <w:rsid w:val="00A57C9B"/>
    <w:rsid w:val="00A60983"/>
    <w:rsid w:val="00A6571E"/>
    <w:rsid w:val="00A7477D"/>
    <w:rsid w:val="00A75167"/>
    <w:rsid w:val="00A75B55"/>
    <w:rsid w:val="00A834C2"/>
    <w:rsid w:val="00A8442A"/>
    <w:rsid w:val="00A85659"/>
    <w:rsid w:val="00A935BB"/>
    <w:rsid w:val="00AA2F7E"/>
    <w:rsid w:val="00AA5AAD"/>
    <w:rsid w:val="00AA6A57"/>
    <w:rsid w:val="00AB7A86"/>
    <w:rsid w:val="00AD11F1"/>
    <w:rsid w:val="00AF3F89"/>
    <w:rsid w:val="00B015C6"/>
    <w:rsid w:val="00B044B8"/>
    <w:rsid w:val="00B07834"/>
    <w:rsid w:val="00B26B9D"/>
    <w:rsid w:val="00B26D25"/>
    <w:rsid w:val="00B2770A"/>
    <w:rsid w:val="00B3573C"/>
    <w:rsid w:val="00B42B25"/>
    <w:rsid w:val="00B43E36"/>
    <w:rsid w:val="00B529FA"/>
    <w:rsid w:val="00B53D67"/>
    <w:rsid w:val="00B5645A"/>
    <w:rsid w:val="00B5730A"/>
    <w:rsid w:val="00B65843"/>
    <w:rsid w:val="00B7246D"/>
    <w:rsid w:val="00B750C1"/>
    <w:rsid w:val="00B829F0"/>
    <w:rsid w:val="00B865EC"/>
    <w:rsid w:val="00B877E6"/>
    <w:rsid w:val="00BA0E7A"/>
    <w:rsid w:val="00BA4E24"/>
    <w:rsid w:val="00BB417D"/>
    <w:rsid w:val="00BB6389"/>
    <w:rsid w:val="00BD56F6"/>
    <w:rsid w:val="00C01EEA"/>
    <w:rsid w:val="00C06DEC"/>
    <w:rsid w:val="00C31EDE"/>
    <w:rsid w:val="00C403F2"/>
    <w:rsid w:val="00C4785B"/>
    <w:rsid w:val="00C603AC"/>
    <w:rsid w:val="00C60521"/>
    <w:rsid w:val="00C64D61"/>
    <w:rsid w:val="00C6626B"/>
    <w:rsid w:val="00CA1531"/>
    <w:rsid w:val="00CB52EF"/>
    <w:rsid w:val="00CB590D"/>
    <w:rsid w:val="00CC4460"/>
    <w:rsid w:val="00CC75C7"/>
    <w:rsid w:val="00CF06E5"/>
    <w:rsid w:val="00CF6BC3"/>
    <w:rsid w:val="00D05820"/>
    <w:rsid w:val="00D1266A"/>
    <w:rsid w:val="00D34E34"/>
    <w:rsid w:val="00D439C3"/>
    <w:rsid w:val="00D45833"/>
    <w:rsid w:val="00D55E5C"/>
    <w:rsid w:val="00D61C99"/>
    <w:rsid w:val="00D62A92"/>
    <w:rsid w:val="00D65689"/>
    <w:rsid w:val="00D7185B"/>
    <w:rsid w:val="00D77F51"/>
    <w:rsid w:val="00DC3ECB"/>
    <w:rsid w:val="00DC66B3"/>
    <w:rsid w:val="00DD5AFF"/>
    <w:rsid w:val="00DD684E"/>
    <w:rsid w:val="00DF5C8B"/>
    <w:rsid w:val="00E02B4D"/>
    <w:rsid w:val="00E12448"/>
    <w:rsid w:val="00E16B41"/>
    <w:rsid w:val="00E205E0"/>
    <w:rsid w:val="00E226F9"/>
    <w:rsid w:val="00E23B0E"/>
    <w:rsid w:val="00E334C4"/>
    <w:rsid w:val="00E33A0F"/>
    <w:rsid w:val="00E510DB"/>
    <w:rsid w:val="00E60220"/>
    <w:rsid w:val="00E60F5B"/>
    <w:rsid w:val="00E65E60"/>
    <w:rsid w:val="00E664B5"/>
    <w:rsid w:val="00E77F92"/>
    <w:rsid w:val="00E801FE"/>
    <w:rsid w:val="00E82756"/>
    <w:rsid w:val="00E85AA6"/>
    <w:rsid w:val="00E86C4B"/>
    <w:rsid w:val="00E91E70"/>
    <w:rsid w:val="00E946B5"/>
    <w:rsid w:val="00EA003F"/>
    <w:rsid w:val="00EA1E27"/>
    <w:rsid w:val="00ED7E63"/>
    <w:rsid w:val="00EE2FF1"/>
    <w:rsid w:val="00EE3FD4"/>
    <w:rsid w:val="00EF029E"/>
    <w:rsid w:val="00EF0C33"/>
    <w:rsid w:val="00EF311F"/>
    <w:rsid w:val="00EF7B1E"/>
    <w:rsid w:val="00F04A6B"/>
    <w:rsid w:val="00F14836"/>
    <w:rsid w:val="00F20C55"/>
    <w:rsid w:val="00F20EF4"/>
    <w:rsid w:val="00F21729"/>
    <w:rsid w:val="00F37736"/>
    <w:rsid w:val="00F543EA"/>
    <w:rsid w:val="00F56337"/>
    <w:rsid w:val="00F714CC"/>
    <w:rsid w:val="00F800A9"/>
    <w:rsid w:val="00F805E4"/>
    <w:rsid w:val="00F844B7"/>
    <w:rsid w:val="00F930E9"/>
    <w:rsid w:val="00F948E2"/>
    <w:rsid w:val="00F96CDF"/>
    <w:rsid w:val="00FB0005"/>
    <w:rsid w:val="00FB0365"/>
    <w:rsid w:val="00FB431D"/>
    <w:rsid w:val="00FB7091"/>
    <w:rsid w:val="00FC5DF1"/>
    <w:rsid w:val="00FC768D"/>
    <w:rsid w:val="00FD0126"/>
    <w:rsid w:val="00FD3A03"/>
    <w:rsid w:val="00FD7A5B"/>
    <w:rsid w:val="00FE2992"/>
    <w:rsid w:val="00FF17FF"/>
    <w:rsid w:val="00FF183C"/>
    <w:rsid w:val="00FF38CB"/>
    <w:rsid w:val="00FF53CB"/>
    <w:rsid w:val="00FF6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6B5406"/>
  <w15:chartTrackingRefBased/>
  <w15:docId w15:val="{04F636DD-7A1D-4B4F-8B0F-D137AE03C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E2FF1"/>
    <w:pPr>
      <w:spacing w:after="200" w:line="276" w:lineRule="auto"/>
    </w:pPr>
    <w:rPr>
      <w:rFonts w:ascii="Minion" w:hAnsi="Minion"/>
      <w:sz w:val="22"/>
      <w:szCs w:val="22"/>
      <w:lang w:val="en-US" w:eastAsia="zh-TW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FD7A5B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DD684E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qFormat/>
    <w:rsid w:val="00DD684E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Nagwek4">
    <w:name w:val="heading 4"/>
    <w:basedOn w:val="Normalny"/>
    <w:next w:val="Normalny"/>
    <w:link w:val="Nagwek4Znak"/>
    <w:uiPriority w:val="9"/>
    <w:qFormat/>
    <w:rsid w:val="00DD684E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Nagwek5">
    <w:name w:val="heading 5"/>
    <w:basedOn w:val="Normalny"/>
    <w:next w:val="Normalny"/>
    <w:link w:val="Nagwek5Znak"/>
    <w:uiPriority w:val="9"/>
    <w:qFormat/>
    <w:rsid w:val="00DD684E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DD684E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DD684E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Nagwek8">
    <w:name w:val="heading 8"/>
    <w:basedOn w:val="Normalny"/>
    <w:next w:val="Normalny"/>
    <w:link w:val="Nagwek8Znak"/>
    <w:uiPriority w:val="9"/>
    <w:qFormat/>
    <w:rsid w:val="00DD684E"/>
    <w:pPr>
      <w:keepNext/>
      <w:keepLines/>
      <w:spacing w:before="200" w:after="0"/>
      <w:outlineLvl w:val="7"/>
    </w:pPr>
    <w:rPr>
      <w:rFonts w:ascii="Cambria" w:hAnsi="Cambria"/>
      <w:color w:val="404040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qFormat/>
    <w:rsid w:val="00DD684E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redniasiatka21">
    <w:name w:val="Średnia siatka 21"/>
    <w:uiPriority w:val="1"/>
    <w:qFormat/>
    <w:rsid w:val="007D58DB"/>
    <w:rPr>
      <w:rFonts w:ascii="Minion" w:hAnsi="Minion"/>
      <w:sz w:val="22"/>
      <w:szCs w:val="22"/>
      <w:lang w:val="en-US" w:eastAsia="zh-TW"/>
    </w:rPr>
  </w:style>
  <w:style w:type="character" w:customStyle="1" w:styleId="Nagwek1Znak">
    <w:name w:val="Nagłówek 1 Znak"/>
    <w:link w:val="Nagwek1"/>
    <w:uiPriority w:val="9"/>
    <w:rsid w:val="00FD7A5B"/>
    <w:rPr>
      <w:rFonts w:ascii="Cambria" w:eastAsia="PMingLiU" w:hAnsi="Cambria" w:cs="Times New Roman"/>
      <w:b/>
      <w:bCs/>
      <w:color w:val="365F91"/>
      <w:sz w:val="28"/>
      <w:szCs w:val="28"/>
    </w:rPr>
  </w:style>
  <w:style w:type="character" w:customStyle="1" w:styleId="Nagwek2Znak">
    <w:name w:val="Nagłówek 2 Znak"/>
    <w:link w:val="Nagwek2"/>
    <w:uiPriority w:val="9"/>
    <w:rsid w:val="00DD684E"/>
    <w:rPr>
      <w:rFonts w:ascii="Cambria" w:eastAsia="PMingLiU" w:hAnsi="Cambria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link w:val="Nagwek3"/>
    <w:uiPriority w:val="9"/>
    <w:rsid w:val="00DD684E"/>
    <w:rPr>
      <w:rFonts w:ascii="Cambria" w:eastAsia="PMingLiU" w:hAnsi="Cambria" w:cs="Times New Roman"/>
      <w:b/>
      <w:bCs/>
      <w:color w:val="4F81BD"/>
    </w:rPr>
  </w:style>
  <w:style w:type="character" w:customStyle="1" w:styleId="Nagwek4Znak">
    <w:name w:val="Nagłówek 4 Znak"/>
    <w:link w:val="Nagwek4"/>
    <w:uiPriority w:val="9"/>
    <w:rsid w:val="00DD684E"/>
    <w:rPr>
      <w:rFonts w:ascii="Cambria" w:eastAsia="PMingLiU" w:hAnsi="Cambria" w:cs="Times New Roman"/>
      <w:b/>
      <w:bCs/>
      <w:i/>
      <w:iCs/>
      <w:color w:val="4F81BD"/>
    </w:rPr>
  </w:style>
  <w:style w:type="character" w:customStyle="1" w:styleId="Nagwek5Znak">
    <w:name w:val="Nagłówek 5 Znak"/>
    <w:link w:val="Nagwek5"/>
    <w:uiPriority w:val="9"/>
    <w:rsid w:val="00DD684E"/>
    <w:rPr>
      <w:rFonts w:ascii="Cambria" w:eastAsia="PMingLiU" w:hAnsi="Cambria" w:cs="Times New Roman"/>
      <w:color w:val="243F60"/>
    </w:rPr>
  </w:style>
  <w:style w:type="character" w:customStyle="1" w:styleId="Nagwek6Znak">
    <w:name w:val="Nagłówek 6 Znak"/>
    <w:link w:val="Nagwek6"/>
    <w:uiPriority w:val="9"/>
    <w:rsid w:val="00DD684E"/>
    <w:rPr>
      <w:rFonts w:ascii="Cambria" w:eastAsia="PMingLiU" w:hAnsi="Cambria" w:cs="Times New Roman"/>
      <w:i/>
      <w:iCs/>
      <w:color w:val="243F60"/>
    </w:rPr>
  </w:style>
  <w:style w:type="character" w:customStyle="1" w:styleId="Nagwek7Znak">
    <w:name w:val="Nagłówek 7 Znak"/>
    <w:link w:val="Nagwek7"/>
    <w:uiPriority w:val="9"/>
    <w:rsid w:val="00DD684E"/>
    <w:rPr>
      <w:rFonts w:ascii="Cambria" w:eastAsia="PMingLiU" w:hAnsi="Cambria" w:cs="Times New Roman"/>
      <w:i/>
      <w:iCs/>
      <w:color w:val="404040"/>
    </w:rPr>
  </w:style>
  <w:style w:type="character" w:customStyle="1" w:styleId="Nagwek8Znak">
    <w:name w:val="Nagłówek 8 Znak"/>
    <w:link w:val="Nagwek8"/>
    <w:uiPriority w:val="9"/>
    <w:rsid w:val="00DD684E"/>
    <w:rPr>
      <w:rFonts w:ascii="Cambria" w:eastAsia="PMingLiU" w:hAnsi="Cambria" w:cs="Times New Roman"/>
      <w:color w:val="404040"/>
      <w:sz w:val="20"/>
      <w:szCs w:val="20"/>
    </w:rPr>
  </w:style>
  <w:style w:type="character" w:customStyle="1" w:styleId="Nagwek9Znak">
    <w:name w:val="Nagłówek 9 Znak"/>
    <w:link w:val="Nagwek9"/>
    <w:uiPriority w:val="9"/>
    <w:rsid w:val="00DD684E"/>
    <w:rPr>
      <w:rFonts w:ascii="Cambria" w:eastAsia="PMingLiU" w:hAnsi="Cambria" w:cs="Times New Roman"/>
      <w:i/>
      <w:iCs/>
      <w:color w:val="404040"/>
      <w:sz w:val="20"/>
      <w:szCs w:val="20"/>
    </w:rPr>
  </w:style>
  <w:style w:type="paragraph" w:styleId="Tytu">
    <w:name w:val="Title"/>
    <w:basedOn w:val="Normalny"/>
    <w:next w:val="Normalny"/>
    <w:link w:val="TytuZnak"/>
    <w:uiPriority w:val="10"/>
    <w:qFormat/>
    <w:rsid w:val="00DD684E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ytuZnak">
    <w:name w:val="Tytuł Znak"/>
    <w:link w:val="Tytu"/>
    <w:uiPriority w:val="10"/>
    <w:rsid w:val="00DD684E"/>
    <w:rPr>
      <w:rFonts w:ascii="Cambria" w:eastAsia="PMingLiU" w:hAnsi="Cambria" w:cs="Times New Roman"/>
      <w:color w:val="17365D"/>
      <w:spacing w:val="5"/>
      <w:kern w:val="28"/>
      <w:sz w:val="52"/>
      <w:szCs w:val="52"/>
    </w:rPr>
  </w:style>
  <w:style w:type="paragraph" w:customStyle="1" w:styleId="Kolorowalistaakcent11">
    <w:name w:val="Kolorowa lista — akcent 11"/>
    <w:basedOn w:val="Normalny"/>
    <w:uiPriority w:val="34"/>
    <w:qFormat/>
    <w:rsid w:val="00DD684E"/>
    <w:pPr>
      <w:ind w:left="720"/>
      <w:contextualSpacing/>
    </w:pPr>
  </w:style>
  <w:style w:type="character" w:customStyle="1" w:styleId="Tytuksiki1">
    <w:name w:val="Tytuł książki1"/>
    <w:uiPriority w:val="33"/>
    <w:qFormat/>
    <w:rsid w:val="00DD684E"/>
    <w:rPr>
      <w:b/>
      <w:bCs/>
      <w:smallCaps/>
      <w:spacing w:val="5"/>
    </w:rPr>
  </w:style>
  <w:style w:type="character" w:customStyle="1" w:styleId="Odwoanieintensywne1">
    <w:name w:val="Odwołanie intensywne1"/>
    <w:uiPriority w:val="32"/>
    <w:qFormat/>
    <w:rsid w:val="00DD684E"/>
    <w:rPr>
      <w:b/>
      <w:bCs/>
      <w:smallCaps/>
      <w:color w:val="C0504D"/>
      <w:spacing w:val="5"/>
      <w:u w:val="single"/>
    </w:rPr>
  </w:style>
  <w:style w:type="character" w:customStyle="1" w:styleId="Odwoaniedelikatne1">
    <w:name w:val="Odwołanie delikatne1"/>
    <w:uiPriority w:val="31"/>
    <w:qFormat/>
    <w:rsid w:val="00DD684E"/>
    <w:rPr>
      <w:smallCaps/>
      <w:color w:val="C0504D"/>
      <w:u w:val="single"/>
    </w:rPr>
  </w:style>
  <w:style w:type="paragraph" w:customStyle="1" w:styleId="Jasnecieniowanieakcent21">
    <w:name w:val="Jasne cieniowanie — akcent 21"/>
    <w:basedOn w:val="Normalny"/>
    <w:next w:val="Normalny"/>
    <w:link w:val="Jasnecieniowanieakcent2Znak"/>
    <w:uiPriority w:val="30"/>
    <w:qFormat/>
    <w:rsid w:val="00DD684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Jasnecieniowanieakcent2Znak">
    <w:name w:val="Jasne cieniowanie — akcent 2 Znak"/>
    <w:link w:val="Jasnecieniowanieakcent21"/>
    <w:uiPriority w:val="30"/>
    <w:rsid w:val="00DD684E"/>
    <w:rPr>
      <w:rFonts w:ascii="Minion" w:hAnsi="Minion"/>
      <w:b/>
      <w:bCs/>
      <w:i/>
      <w:iCs/>
      <w:color w:val="4F81BD"/>
    </w:rPr>
  </w:style>
  <w:style w:type="paragraph" w:customStyle="1" w:styleId="Kolorowasiatkaakcent11">
    <w:name w:val="Kolorowa siatka — akcent 11"/>
    <w:basedOn w:val="Normalny"/>
    <w:next w:val="Normalny"/>
    <w:link w:val="Kolorowasiatkaakcent1Znak"/>
    <w:uiPriority w:val="29"/>
    <w:qFormat/>
    <w:rsid w:val="00DD684E"/>
    <w:rPr>
      <w:i/>
      <w:iCs/>
      <w:color w:val="000000"/>
    </w:rPr>
  </w:style>
  <w:style w:type="character" w:customStyle="1" w:styleId="Kolorowasiatkaakcent1Znak">
    <w:name w:val="Kolorowa siatka — akcent 1 Znak"/>
    <w:link w:val="Kolorowasiatkaakcent11"/>
    <w:uiPriority w:val="29"/>
    <w:rsid w:val="00DD684E"/>
    <w:rPr>
      <w:rFonts w:ascii="Minion" w:hAnsi="Minion"/>
      <w:i/>
      <w:iCs/>
      <w:color w:val="000000"/>
    </w:rPr>
  </w:style>
  <w:style w:type="table" w:styleId="Tabela-Siatka">
    <w:name w:val="Table Grid"/>
    <w:basedOn w:val="Standardowy"/>
    <w:uiPriority w:val="59"/>
    <w:rsid w:val="008006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A159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15942"/>
    <w:rPr>
      <w:rFonts w:ascii="Tahoma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8F443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8F4433"/>
    <w:rPr>
      <w:sz w:val="20"/>
      <w:szCs w:val="20"/>
    </w:rPr>
  </w:style>
  <w:style w:type="character" w:customStyle="1" w:styleId="TekstkomentarzaZnak">
    <w:name w:val="Tekst komentarza Znak"/>
    <w:link w:val="Tekstkomentarza"/>
    <w:uiPriority w:val="99"/>
    <w:rsid w:val="008F4433"/>
    <w:rPr>
      <w:rFonts w:ascii="Minion" w:hAnsi="Minion"/>
      <w:lang w:val="en-US" w:eastAsia="zh-TW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8F4433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8F4433"/>
    <w:rPr>
      <w:rFonts w:ascii="Minion" w:hAnsi="Minion"/>
      <w:b/>
      <w:bCs/>
      <w:lang w:val="en-US" w:eastAsia="zh-TW"/>
    </w:rPr>
  </w:style>
  <w:style w:type="paragraph" w:styleId="Akapitzlist">
    <w:name w:val="List Paragraph"/>
    <w:aliases w:val="Styl moj,Akapit z listą11,List Paragraph,Dot pt,F5 List Paragraph,List Paragraph1,No Spacing1,List Paragraph Char Char Char,Indicator Text,Colorful List - Accent 11,Numbered Para 1,Bullet 1,Bullet Points,List Paragraph2,MAIN CONTENT,列出段落"/>
    <w:basedOn w:val="Normalny"/>
    <w:link w:val="AkapitzlistZnak"/>
    <w:uiPriority w:val="99"/>
    <w:qFormat/>
    <w:rsid w:val="009C013C"/>
    <w:pPr>
      <w:ind w:left="720"/>
    </w:pPr>
  </w:style>
  <w:style w:type="paragraph" w:styleId="Nagwek">
    <w:name w:val="header"/>
    <w:basedOn w:val="Normalny"/>
    <w:link w:val="NagwekZnak"/>
    <w:uiPriority w:val="99"/>
    <w:unhideWhenUsed/>
    <w:rsid w:val="00C31EDE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C31EDE"/>
    <w:rPr>
      <w:rFonts w:ascii="Minion" w:hAnsi="Minion"/>
      <w:sz w:val="22"/>
      <w:szCs w:val="22"/>
      <w:lang w:val="en-US" w:eastAsia="zh-TW"/>
    </w:rPr>
  </w:style>
  <w:style w:type="paragraph" w:styleId="Stopka">
    <w:name w:val="footer"/>
    <w:basedOn w:val="Normalny"/>
    <w:link w:val="StopkaZnak"/>
    <w:uiPriority w:val="99"/>
    <w:unhideWhenUsed/>
    <w:rsid w:val="00C31EDE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C31EDE"/>
    <w:rPr>
      <w:rFonts w:ascii="Minion" w:hAnsi="Minion"/>
      <w:sz w:val="22"/>
      <w:szCs w:val="22"/>
      <w:lang w:val="en-US" w:eastAsia="zh-TW"/>
    </w:rPr>
  </w:style>
  <w:style w:type="paragraph" w:customStyle="1" w:styleId="Default">
    <w:name w:val="Default"/>
    <w:rsid w:val="00522A55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DD5AFF"/>
    <w:rPr>
      <w:rFonts w:ascii="Minion" w:hAnsi="Minion"/>
      <w:sz w:val="22"/>
      <w:szCs w:val="22"/>
      <w:lang w:val="en-US" w:eastAsia="zh-TW"/>
    </w:rPr>
  </w:style>
  <w:style w:type="character" w:customStyle="1" w:styleId="AkapitzlistZnak">
    <w:name w:val="Akapit z listą Znak"/>
    <w:aliases w:val="Styl moj Znak,Akapit z listą11 Znak,List Paragraph Znak,Dot pt Znak,F5 List Paragraph Znak,List Paragraph1 Znak,No Spacing1 Znak,List Paragraph Char Char Char Znak,Indicator Text Znak,Colorful List - Accent 11 Znak,Bullet 1 Znak"/>
    <w:basedOn w:val="Domylnaczcionkaakapitu"/>
    <w:link w:val="Akapitzlist"/>
    <w:qFormat/>
    <w:locked/>
    <w:rsid w:val="008A6FA1"/>
    <w:rPr>
      <w:rFonts w:ascii="Minion" w:hAnsi="Minion"/>
      <w:sz w:val="22"/>
      <w:szCs w:val="22"/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1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1646A5-2D40-47A7-B453-3ADC94269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28</Words>
  <Characters>6171</Characters>
  <Application>Microsoft Office Word</Application>
  <DocSecurity>4</DocSecurity>
  <Lines>51</Lines>
  <Paragraphs>1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wa, Aleksander {RX~Warsaw}</dc:creator>
  <cp:keywords/>
  <cp:lastModifiedBy>Królak-Buzakowska Joanna</cp:lastModifiedBy>
  <cp:revision>2</cp:revision>
  <cp:lastPrinted>2015-07-30T10:53:00Z</cp:lastPrinted>
  <dcterms:created xsi:type="dcterms:W3CDTF">2023-10-09T09:03:00Z</dcterms:created>
  <dcterms:modified xsi:type="dcterms:W3CDTF">2023-10-09T09:03:00Z</dcterms:modified>
</cp:coreProperties>
</file>